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77777777" w:rsidR="00566BD2" w:rsidRPr="00203EDC" w:rsidRDefault="00566BD2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A2836F9" wp14:editId="03D1C54E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4C3E62AE" w:rsidR="00566BD2" w:rsidRDefault="00E14DC1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</w:t>
      </w:r>
    </w:p>
    <w:p w14:paraId="5D2BB547" w14:textId="5B977B82" w:rsidR="00566BD2" w:rsidRPr="00C67B79" w:rsidRDefault="002909C2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ystem obsługi parkingu 2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7103C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61C8C5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455C4559" w14:textId="08EB7548" w:rsidR="00566BD2" w:rsidRPr="00443BC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mgr inż. Ewa Żesławs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BD37E6">
        <w:rPr>
          <w:rFonts w:ascii="Times New Roman" w:hAnsi="Times New Roman" w:cs="Times New Roman"/>
          <w:color w:val="000000" w:themeColor="text1"/>
          <w:sz w:val="24"/>
          <w:szCs w:val="24"/>
        </w:rPr>
        <w:t>Kamila Szydełko</w:t>
      </w:r>
    </w:p>
    <w:p w14:paraId="7FDD5180" w14:textId="71F7E48D" w:rsidR="00566BD2" w:rsidRPr="00443BC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BD37E6">
        <w:rPr>
          <w:rFonts w:ascii="Times New Roman" w:hAnsi="Times New Roman" w:cs="Times New Roman"/>
          <w:color w:val="000000" w:themeColor="text1"/>
          <w:sz w:val="24"/>
          <w:szCs w:val="24"/>
        </w:rPr>
        <w:t>117871</w:t>
      </w:r>
    </w:p>
    <w:p w14:paraId="688CAA76" w14:textId="1C3FB634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iE/Ist/S/2020/21" w:value="IiE/Ist/S/2020/21"/>
          </w:dropDownList>
        </w:sdtPr>
        <w:sdtEndPr/>
        <w:sdtContent>
          <w:r w:rsidR="00BD37E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iE/Ist/S/2020/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</w:dropDownList>
        </w:sdtPr>
        <w:sdtEndPr/>
        <w:sdtContent>
          <w:r w:rsidR="00BD37E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7746095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769B00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224FBA9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D73FC3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B5EC9E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43158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9DDBB9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32564208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2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9452226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20AE511" w14:textId="409F9AED" w:rsidR="00FE2F89" w:rsidRDefault="00FE2F89">
          <w:pPr>
            <w:pStyle w:val="Nagwekspisutreci"/>
          </w:pPr>
          <w:r>
            <w:t>Spis treści</w:t>
          </w:r>
        </w:p>
        <w:p w14:paraId="3009627A" w14:textId="409C10ED" w:rsidR="001F6F31" w:rsidRDefault="00FE2F89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917945" w:history="1"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1F6F31">
              <w:rPr>
                <w:rFonts w:eastAsiaTheme="minorEastAsia"/>
                <w:noProof/>
                <w:lang w:eastAsia="pl-PL"/>
              </w:rPr>
              <w:tab/>
            </w:r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Streszczenie</w:t>
            </w:r>
            <w:r w:rsidR="001F6F31">
              <w:rPr>
                <w:noProof/>
                <w:webHidden/>
              </w:rPr>
              <w:tab/>
            </w:r>
            <w:r w:rsidR="001F6F31">
              <w:rPr>
                <w:noProof/>
                <w:webHidden/>
              </w:rPr>
              <w:fldChar w:fldCharType="begin"/>
            </w:r>
            <w:r w:rsidR="001F6F31">
              <w:rPr>
                <w:noProof/>
                <w:webHidden/>
              </w:rPr>
              <w:instrText xml:space="preserve"> PAGEREF _Toc92917945 \h </w:instrText>
            </w:r>
            <w:r w:rsidR="001F6F31">
              <w:rPr>
                <w:noProof/>
                <w:webHidden/>
              </w:rPr>
            </w:r>
            <w:r w:rsidR="001F6F31">
              <w:rPr>
                <w:noProof/>
                <w:webHidden/>
              </w:rPr>
              <w:fldChar w:fldCharType="separate"/>
            </w:r>
            <w:r w:rsidR="001F6F31">
              <w:rPr>
                <w:noProof/>
                <w:webHidden/>
              </w:rPr>
              <w:t>3</w:t>
            </w:r>
            <w:r w:rsidR="001F6F31">
              <w:rPr>
                <w:noProof/>
                <w:webHidden/>
              </w:rPr>
              <w:fldChar w:fldCharType="end"/>
            </w:r>
          </w:hyperlink>
        </w:p>
        <w:p w14:paraId="73139DD0" w14:textId="46B757A8" w:rsidR="001F6F31" w:rsidRDefault="001E524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2917946" w:history="1"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1F6F31">
              <w:rPr>
                <w:rFonts w:eastAsiaTheme="minorEastAsia"/>
                <w:noProof/>
                <w:lang w:eastAsia="pl-PL"/>
              </w:rPr>
              <w:tab/>
            </w:r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Wstęp</w:t>
            </w:r>
            <w:r w:rsidR="001F6F31">
              <w:rPr>
                <w:noProof/>
                <w:webHidden/>
              </w:rPr>
              <w:tab/>
            </w:r>
            <w:r w:rsidR="001F6F31">
              <w:rPr>
                <w:noProof/>
                <w:webHidden/>
              </w:rPr>
              <w:fldChar w:fldCharType="begin"/>
            </w:r>
            <w:r w:rsidR="001F6F31">
              <w:rPr>
                <w:noProof/>
                <w:webHidden/>
              </w:rPr>
              <w:instrText xml:space="preserve"> PAGEREF _Toc92917946 \h </w:instrText>
            </w:r>
            <w:r w:rsidR="001F6F31">
              <w:rPr>
                <w:noProof/>
                <w:webHidden/>
              </w:rPr>
            </w:r>
            <w:r w:rsidR="001F6F31">
              <w:rPr>
                <w:noProof/>
                <w:webHidden/>
              </w:rPr>
              <w:fldChar w:fldCharType="separate"/>
            </w:r>
            <w:r w:rsidR="001F6F31">
              <w:rPr>
                <w:noProof/>
                <w:webHidden/>
              </w:rPr>
              <w:t>3</w:t>
            </w:r>
            <w:r w:rsidR="001F6F31">
              <w:rPr>
                <w:noProof/>
                <w:webHidden/>
              </w:rPr>
              <w:fldChar w:fldCharType="end"/>
            </w:r>
          </w:hyperlink>
        </w:p>
        <w:p w14:paraId="529A16F1" w14:textId="1318153B" w:rsidR="001F6F31" w:rsidRDefault="001E524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2917947" w:history="1"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1F6F31">
              <w:rPr>
                <w:rFonts w:eastAsiaTheme="minorEastAsia"/>
                <w:noProof/>
                <w:lang w:eastAsia="pl-PL"/>
              </w:rPr>
              <w:tab/>
            </w:r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Wymagania funkcjonalne i niefunkcjonalne</w:t>
            </w:r>
            <w:r w:rsidR="001F6F31">
              <w:rPr>
                <w:noProof/>
                <w:webHidden/>
              </w:rPr>
              <w:tab/>
            </w:r>
            <w:r w:rsidR="001F6F31">
              <w:rPr>
                <w:noProof/>
                <w:webHidden/>
              </w:rPr>
              <w:fldChar w:fldCharType="begin"/>
            </w:r>
            <w:r w:rsidR="001F6F31">
              <w:rPr>
                <w:noProof/>
                <w:webHidden/>
              </w:rPr>
              <w:instrText xml:space="preserve"> PAGEREF _Toc92917947 \h </w:instrText>
            </w:r>
            <w:r w:rsidR="001F6F31">
              <w:rPr>
                <w:noProof/>
                <w:webHidden/>
              </w:rPr>
            </w:r>
            <w:r w:rsidR="001F6F31">
              <w:rPr>
                <w:noProof/>
                <w:webHidden/>
              </w:rPr>
              <w:fldChar w:fldCharType="separate"/>
            </w:r>
            <w:r w:rsidR="001F6F31">
              <w:rPr>
                <w:noProof/>
                <w:webHidden/>
              </w:rPr>
              <w:t>3</w:t>
            </w:r>
            <w:r w:rsidR="001F6F31">
              <w:rPr>
                <w:noProof/>
                <w:webHidden/>
              </w:rPr>
              <w:fldChar w:fldCharType="end"/>
            </w:r>
          </w:hyperlink>
        </w:p>
        <w:p w14:paraId="7C6F086B" w14:textId="4BB7A99A" w:rsidR="001F6F31" w:rsidRDefault="001E524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2917948" w:history="1"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1F6F31">
              <w:rPr>
                <w:rFonts w:eastAsiaTheme="minorEastAsia"/>
                <w:noProof/>
                <w:lang w:eastAsia="pl-PL"/>
              </w:rPr>
              <w:tab/>
            </w:r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Projekt aplikacji</w:t>
            </w:r>
            <w:r w:rsidR="001F6F31">
              <w:rPr>
                <w:noProof/>
                <w:webHidden/>
              </w:rPr>
              <w:tab/>
            </w:r>
            <w:r w:rsidR="001F6F31">
              <w:rPr>
                <w:noProof/>
                <w:webHidden/>
              </w:rPr>
              <w:fldChar w:fldCharType="begin"/>
            </w:r>
            <w:r w:rsidR="001F6F31">
              <w:rPr>
                <w:noProof/>
                <w:webHidden/>
              </w:rPr>
              <w:instrText xml:space="preserve"> PAGEREF _Toc92917948 \h </w:instrText>
            </w:r>
            <w:r w:rsidR="001F6F31">
              <w:rPr>
                <w:noProof/>
                <w:webHidden/>
              </w:rPr>
            </w:r>
            <w:r w:rsidR="001F6F31">
              <w:rPr>
                <w:noProof/>
                <w:webHidden/>
              </w:rPr>
              <w:fldChar w:fldCharType="separate"/>
            </w:r>
            <w:r w:rsidR="001F6F31">
              <w:rPr>
                <w:noProof/>
                <w:webHidden/>
              </w:rPr>
              <w:t>3</w:t>
            </w:r>
            <w:r w:rsidR="001F6F31">
              <w:rPr>
                <w:noProof/>
                <w:webHidden/>
              </w:rPr>
              <w:fldChar w:fldCharType="end"/>
            </w:r>
          </w:hyperlink>
        </w:p>
        <w:p w14:paraId="4AA2EE27" w14:textId="5BD9B51A" w:rsidR="001F6F31" w:rsidRDefault="001E524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2917949" w:history="1"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1F6F31">
              <w:rPr>
                <w:rFonts w:eastAsiaTheme="minorEastAsia"/>
                <w:noProof/>
                <w:lang w:eastAsia="pl-PL"/>
              </w:rPr>
              <w:tab/>
            </w:r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Diagramy UML</w:t>
            </w:r>
            <w:r w:rsidR="001F6F31">
              <w:rPr>
                <w:noProof/>
                <w:webHidden/>
              </w:rPr>
              <w:tab/>
            </w:r>
            <w:r w:rsidR="001F6F31">
              <w:rPr>
                <w:noProof/>
                <w:webHidden/>
              </w:rPr>
              <w:fldChar w:fldCharType="begin"/>
            </w:r>
            <w:r w:rsidR="001F6F31">
              <w:rPr>
                <w:noProof/>
                <w:webHidden/>
              </w:rPr>
              <w:instrText xml:space="preserve"> PAGEREF _Toc92917949 \h </w:instrText>
            </w:r>
            <w:r w:rsidR="001F6F31">
              <w:rPr>
                <w:noProof/>
                <w:webHidden/>
              </w:rPr>
            </w:r>
            <w:r w:rsidR="001F6F31">
              <w:rPr>
                <w:noProof/>
                <w:webHidden/>
              </w:rPr>
              <w:fldChar w:fldCharType="separate"/>
            </w:r>
            <w:r w:rsidR="001F6F31">
              <w:rPr>
                <w:noProof/>
                <w:webHidden/>
              </w:rPr>
              <w:t>6</w:t>
            </w:r>
            <w:r w:rsidR="001F6F31">
              <w:rPr>
                <w:noProof/>
                <w:webHidden/>
              </w:rPr>
              <w:fldChar w:fldCharType="end"/>
            </w:r>
          </w:hyperlink>
        </w:p>
        <w:p w14:paraId="2DBB9111" w14:textId="54EC38DD" w:rsidR="001F6F31" w:rsidRDefault="001E524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2917952" w:history="1"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1F6F31">
              <w:rPr>
                <w:rFonts w:eastAsiaTheme="minorEastAsia"/>
                <w:noProof/>
                <w:lang w:eastAsia="pl-PL"/>
              </w:rPr>
              <w:tab/>
            </w:r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Opis strony użytkowej projektu</w:t>
            </w:r>
            <w:r w:rsidR="001F6F31">
              <w:rPr>
                <w:noProof/>
                <w:webHidden/>
              </w:rPr>
              <w:tab/>
            </w:r>
            <w:r w:rsidR="001F6F31">
              <w:rPr>
                <w:noProof/>
                <w:webHidden/>
              </w:rPr>
              <w:fldChar w:fldCharType="begin"/>
            </w:r>
            <w:r w:rsidR="001F6F31">
              <w:rPr>
                <w:noProof/>
                <w:webHidden/>
              </w:rPr>
              <w:instrText xml:space="preserve"> PAGEREF _Toc92917952 \h </w:instrText>
            </w:r>
            <w:r w:rsidR="001F6F31">
              <w:rPr>
                <w:noProof/>
                <w:webHidden/>
              </w:rPr>
            </w:r>
            <w:r w:rsidR="001F6F31">
              <w:rPr>
                <w:noProof/>
                <w:webHidden/>
              </w:rPr>
              <w:fldChar w:fldCharType="separate"/>
            </w:r>
            <w:r w:rsidR="001F6F31">
              <w:rPr>
                <w:noProof/>
                <w:webHidden/>
              </w:rPr>
              <w:t>8</w:t>
            </w:r>
            <w:r w:rsidR="001F6F31">
              <w:rPr>
                <w:noProof/>
                <w:webHidden/>
              </w:rPr>
              <w:fldChar w:fldCharType="end"/>
            </w:r>
          </w:hyperlink>
        </w:p>
        <w:p w14:paraId="0FB8F4D2" w14:textId="3DB9AE01" w:rsidR="001F6F31" w:rsidRDefault="001E524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2917953" w:history="1"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 w:rsidR="001F6F31">
              <w:rPr>
                <w:rFonts w:eastAsiaTheme="minorEastAsia"/>
                <w:noProof/>
                <w:lang w:eastAsia="pl-PL"/>
              </w:rPr>
              <w:tab/>
            </w:r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Podsumowanie i wnioski</w:t>
            </w:r>
            <w:r w:rsidR="001F6F31">
              <w:rPr>
                <w:noProof/>
                <w:webHidden/>
              </w:rPr>
              <w:tab/>
            </w:r>
            <w:r w:rsidR="001F6F31">
              <w:rPr>
                <w:noProof/>
                <w:webHidden/>
              </w:rPr>
              <w:fldChar w:fldCharType="begin"/>
            </w:r>
            <w:r w:rsidR="001F6F31">
              <w:rPr>
                <w:noProof/>
                <w:webHidden/>
              </w:rPr>
              <w:instrText xml:space="preserve"> PAGEREF _Toc92917953 \h </w:instrText>
            </w:r>
            <w:r w:rsidR="001F6F31">
              <w:rPr>
                <w:noProof/>
                <w:webHidden/>
              </w:rPr>
            </w:r>
            <w:r w:rsidR="001F6F31">
              <w:rPr>
                <w:noProof/>
                <w:webHidden/>
              </w:rPr>
              <w:fldChar w:fldCharType="separate"/>
            </w:r>
            <w:r w:rsidR="001F6F31">
              <w:rPr>
                <w:noProof/>
                <w:webHidden/>
              </w:rPr>
              <w:t>9</w:t>
            </w:r>
            <w:r w:rsidR="001F6F31">
              <w:rPr>
                <w:noProof/>
                <w:webHidden/>
              </w:rPr>
              <w:fldChar w:fldCharType="end"/>
            </w:r>
          </w:hyperlink>
        </w:p>
        <w:p w14:paraId="4594E63E" w14:textId="45D30443" w:rsidR="001F6F31" w:rsidRDefault="001E5244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2917954" w:history="1"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8.</w:t>
            </w:r>
            <w:r w:rsidR="001F6F31">
              <w:rPr>
                <w:rFonts w:eastAsiaTheme="minorEastAsia"/>
                <w:noProof/>
                <w:lang w:eastAsia="pl-PL"/>
              </w:rPr>
              <w:tab/>
            </w:r>
            <w:r w:rsidR="001F6F31" w:rsidRPr="000E46B3">
              <w:rPr>
                <w:rStyle w:val="Hipercze"/>
                <w:rFonts w:ascii="Times New Roman" w:hAnsi="Times New Roman" w:cs="Times New Roman"/>
                <w:b/>
                <w:noProof/>
              </w:rPr>
              <w:t>Literatura:</w:t>
            </w:r>
            <w:r w:rsidR="001F6F31">
              <w:rPr>
                <w:noProof/>
                <w:webHidden/>
              </w:rPr>
              <w:tab/>
            </w:r>
            <w:r w:rsidR="001F6F31">
              <w:rPr>
                <w:noProof/>
                <w:webHidden/>
              </w:rPr>
              <w:fldChar w:fldCharType="begin"/>
            </w:r>
            <w:r w:rsidR="001F6F31">
              <w:rPr>
                <w:noProof/>
                <w:webHidden/>
              </w:rPr>
              <w:instrText xml:space="preserve"> PAGEREF _Toc92917954 \h </w:instrText>
            </w:r>
            <w:r w:rsidR="001F6F31">
              <w:rPr>
                <w:noProof/>
                <w:webHidden/>
              </w:rPr>
            </w:r>
            <w:r w:rsidR="001F6F31">
              <w:rPr>
                <w:noProof/>
                <w:webHidden/>
              </w:rPr>
              <w:fldChar w:fldCharType="separate"/>
            </w:r>
            <w:r w:rsidR="001F6F31">
              <w:rPr>
                <w:noProof/>
                <w:webHidden/>
              </w:rPr>
              <w:t>9</w:t>
            </w:r>
            <w:r w:rsidR="001F6F31">
              <w:rPr>
                <w:noProof/>
                <w:webHidden/>
              </w:rPr>
              <w:fldChar w:fldCharType="end"/>
            </w:r>
          </w:hyperlink>
        </w:p>
        <w:p w14:paraId="77025CCB" w14:textId="7C51BD13" w:rsidR="00FE2F89" w:rsidRDefault="00FE2F89">
          <w:r>
            <w:rPr>
              <w:b/>
              <w:bCs/>
            </w:rPr>
            <w:fldChar w:fldCharType="end"/>
          </w:r>
        </w:p>
      </w:sdtContent>
    </w:sdt>
    <w:p w14:paraId="641EADC1" w14:textId="08D246C0" w:rsidR="00566BD2" w:rsidRPr="00C67B79" w:rsidRDefault="00566BD2" w:rsidP="002F1E9B">
      <w:pPr>
        <w:tabs>
          <w:tab w:val="right" w:pos="9072"/>
        </w:tabs>
        <w:spacing w:after="980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51F5DA4" w14:textId="32C85789" w:rsidR="00566BD2" w:rsidRDefault="00E14DC1" w:rsidP="00C67B79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92917945"/>
      <w:r>
        <w:rPr>
          <w:rFonts w:ascii="Times New Roman" w:hAnsi="Times New Roman" w:cs="Times New Roman"/>
          <w:b/>
          <w:sz w:val="24"/>
          <w:szCs w:val="24"/>
        </w:rPr>
        <w:lastRenderedPageBreak/>
        <w:t>Streszczenie</w:t>
      </w:r>
      <w:bookmarkEnd w:id="0"/>
    </w:p>
    <w:p w14:paraId="136CAE5B" w14:textId="2532F63F" w:rsidR="00C0313A" w:rsidRPr="00E14DC1" w:rsidRDefault="00E14DC1" w:rsidP="002F1E9B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14DC1">
        <w:rPr>
          <w:rFonts w:ascii="Times New Roman" w:hAnsi="Times New Roman" w:cs="Times New Roman"/>
          <w:sz w:val="24"/>
          <w:szCs w:val="24"/>
        </w:rPr>
        <w:t xml:space="preserve">Sprawozdanie przedstawia kolejne etapy budowy aplikacji wspomagającej obsługę </w:t>
      </w:r>
      <w:r w:rsidR="004A0994">
        <w:rPr>
          <w:rFonts w:ascii="Times New Roman" w:hAnsi="Times New Roman" w:cs="Times New Roman"/>
          <w:sz w:val="24"/>
          <w:szCs w:val="24"/>
        </w:rPr>
        <w:t>parkingu</w:t>
      </w:r>
      <w:r w:rsidRPr="00E14DC1">
        <w:rPr>
          <w:rFonts w:ascii="Times New Roman" w:hAnsi="Times New Roman" w:cs="Times New Roman"/>
          <w:sz w:val="24"/>
          <w:szCs w:val="24"/>
        </w:rPr>
        <w:t>: od postawienia wymagań, które ma spełniać aplikacja, poprzez projekt aplikacji i sekwencje czynności po działającą aplikację.</w:t>
      </w:r>
    </w:p>
    <w:p w14:paraId="4D936413" w14:textId="6CBD0EB8" w:rsidR="00E14DC1" w:rsidRDefault="00E14DC1" w:rsidP="00A56FE6">
      <w:pPr>
        <w:pStyle w:val="Akapitzlist"/>
        <w:numPr>
          <w:ilvl w:val="0"/>
          <w:numId w:val="1"/>
        </w:numPr>
        <w:tabs>
          <w:tab w:val="right" w:pos="9072"/>
        </w:tabs>
        <w:spacing w:before="120" w:after="0" w:line="360" w:lineRule="auto"/>
        <w:ind w:left="714" w:hanging="357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1" w:name="_Toc92917946"/>
      <w:r w:rsidRPr="00E14DC1">
        <w:rPr>
          <w:rFonts w:ascii="Times New Roman" w:hAnsi="Times New Roman" w:cs="Times New Roman"/>
          <w:b/>
          <w:sz w:val="24"/>
          <w:szCs w:val="24"/>
        </w:rPr>
        <w:t>Wstęp</w:t>
      </w:r>
      <w:bookmarkEnd w:id="1"/>
    </w:p>
    <w:p w14:paraId="29E56517" w14:textId="5D948158" w:rsidR="00C0313A" w:rsidRPr="00E14DC1" w:rsidRDefault="008108FF" w:rsidP="002F1E9B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d kilkunastu lat komputery pomagają nam w codziennym życiu ułatwiając je. Temat, który wybrałam ma za zadanie pomoc w zarządzaniu parkingiem. Celem projektu jest utworzenie programu, który umożliwi użytkownikowi zarządzanie parkingiem</w:t>
      </w:r>
      <w:r w:rsidR="00407C44">
        <w:rPr>
          <w:rFonts w:ascii="Times New Roman" w:hAnsi="Times New Roman" w:cs="Times New Roman"/>
          <w:sz w:val="24"/>
          <w:szCs w:val="24"/>
        </w:rPr>
        <w:t xml:space="preserve"> oraz sterowanie przyjazdami oraz odjazdami poszczególnych pojazdów.</w:t>
      </w:r>
      <w:r w:rsidR="002D1A46">
        <w:rPr>
          <w:rFonts w:ascii="Times New Roman" w:hAnsi="Times New Roman" w:cs="Times New Roman"/>
          <w:sz w:val="24"/>
          <w:szCs w:val="24"/>
        </w:rPr>
        <w:t xml:space="preserve"> Użytkownik posiada także możliwość sprawdzenia stanu parkingu oraz jego wizualizacji. Aby pomóc mu w zarządzaniu, może także wyszukać pojazd po numerze rejestracyjnym oraz posortować pojazdy według dwóch podanych w programie kryteriów.</w:t>
      </w:r>
    </w:p>
    <w:p w14:paraId="5C6208E2" w14:textId="46CFBD5F" w:rsidR="00E14DC1" w:rsidRPr="00E14DC1" w:rsidRDefault="00E14DC1" w:rsidP="00A56FE6">
      <w:pPr>
        <w:pStyle w:val="Akapitzlist"/>
        <w:numPr>
          <w:ilvl w:val="0"/>
          <w:numId w:val="1"/>
        </w:numPr>
        <w:tabs>
          <w:tab w:val="right" w:pos="9072"/>
        </w:tabs>
        <w:spacing w:before="120" w:after="0" w:line="360" w:lineRule="auto"/>
        <w:ind w:left="714" w:hanging="357"/>
        <w:jc w:val="both"/>
        <w:outlineLvl w:val="0"/>
        <w:rPr>
          <w:rFonts w:ascii="Times New Roman" w:hAnsi="Times New Roman" w:cs="Times New Roman"/>
          <w:sz w:val="24"/>
          <w:szCs w:val="24"/>
        </w:rPr>
      </w:pPr>
      <w:bookmarkStart w:id="2" w:name="_Toc92917947"/>
      <w:r w:rsidRPr="00E14DC1">
        <w:rPr>
          <w:rFonts w:ascii="Times New Roman" w:hAnsi="Times New Roman" w:cs="Times New Roman"/>
          <w:b/>
          <w:sz w:val="24"/>
          <w:szCs w:val="24"/>
        </w:rPr>
        <w:t>Wymagania</w:t>
      </w:r>
      <w:r w:rsidR="00DD1C12">
        <w:rPr>
          <w:rFonts w:ascii="Times New Roman" w:hAnsi="Times New Roman" w:cs="Times New Roman"/>
          <w:b/>
          <w:sz w:val="24"/>
          <w:szCs w:val="24"/>
        </w:rPr>
        <w:t xml:space="preserve"> funkcjonalne i niefunkcjonalne</w:t>
      </w:r>
      <w:bookmarkEnd w:id="2"/>
    </w:p>
    <w:p w14:paraId="7B386B68" w14:textId="77777777" w:rsidR="00E14DC1" w:rsidRPr="00E14DC1" w:rsidRDefault="00E14DC1" w:rsidP="00E14DC1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14DC1">
        <w:rPr>
          <w:rFonts w:ascii="Times New Roman" w:hAnsi="Times New Roman" w:cs="Times New Roman"/>
          <w:sz w:val="24"/>
          <w:szCs w:val="24"/>
        </w:rPr>
        <w:t>Projektowany system powinien umożliwiać realizację następujących działań i posiadać poniżej wymienione cechy:</w:t>
      </w:r>
    </w:p>
    <w:p w14:paraId="3E7D6BEB" w14:textId="260FFCF8" w:rsidR="00E14DC1" w:rsidRPr="00E14DC1" w:rsidRDefault="004A0994" w:rsidP="00E14DC1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rządzanie przyjazdami oraz odjazdami</w:t>
      </w:r>
      <w:r w:rsidR="00E14DC1" w:rsidRPr="00E14D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zaparkowanych pojazdów</w:t>
      </w:r>
      <w:r w:rsidR="00E14DC1" w:rsidRPr="00E14DC1"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sz w:val="24"/>
          <w:szCs w:val="24"/>
        </w:rPr>
        <w:t>motocykl, samochód, autobus</w:t>
      </w:r>
      <w:r w:rsidR="00E14DC1" w:rsidRPr="00E14DC1">
        <w:rPr>
          <w:rFonts w:ascii="Times New Roman" w:hAnsi="Times New Roman" w:cs="Times New Roman"/>
          <w:sz w:val="24"/>
          <w:szCs w:val="24"/>
        </w:rPr>
        <w:t>)</w:t>
      </w:r>
    </w:p>
    <w:p w14:paraId="1A7525B5" w14:textId="6D5D73BB" w:rsidR="00E14DC1" w:rsidRPr="00E14DC1" w:rsidRDefault="00A967BD" w:rsidP="00E14DC1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zualizacja parkingu</w:t>
      </w:r>
    </w:p>
    <w:p w14:paraId="1B344FEC" w14:textId="614ACD5D" w:rsidR="00E14DC1" w:rsidRPr="00E14DC1" w:rsidRDefault="00A967BD" w:rsidP="00E14DC1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a, która mówi o stanie parkingu (jakie po</w:t>
      </w:r>
      <w:r w:rsidR="002909C2">
        <w:rPr>
          <w:rFonts w:ascii="Times New Roman" w:hAnsi="Times New Roman" w:cs="Times New Roman"/>
          <w:sz w:val="24"/>
          <w:szCs w:val="24"/>
        </w:rPr>
        <w:t>jazdy przyjechały, a jakie odjechały)</w:t>
      </w:r>
    </w:p>
    <w:p w14:paraId="40EAC8EE" w14:textId="2F0CB7B1" w:rsidR="00E14DC1" w:rsidRDefault="002909C2" w:rsidP="00E14DC1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 informacji o pojeździe (typ pojazdu, numer rejestracyjny, pojemność silnika, rok produkcji, numer rejestracyjny, nazwisko właściciela, data parkowania, zajmowane pola)</w:t>
      </w:r>
    </w:p>
    <w:p w14:paraId="45EFD173" w14:textId="03C73422" w:rsidR="00E14DC1" w:rsidRDefault="002909C2" w:rsidP="002909C2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nie nowego pojazdu, gdy miejsce parkingowe jest wolne</w:t>
      </w:r>
    </w:p>
    <w:p w14:paraId="10825018" w14:textId="2D555488" w:rsidR="002909C2" w:rsidRDefault="002909C2" w:rsidP="00407C44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szukiwanie pojazdu po numerze rejestracyjnym</w:t>
      </w:r>
    </w:p>
    <w:p w14:paraId="161BA2FD" w14:textId="63206D60" w:rsidR="00A56FE6" w:rsidRPr="00A56FE6" w:rsidRDefault="009724B9" w:rsidP="00A56FE6">
      <w:pPr>
        <w:pStyle w:val="Akapitzlist"/>
        <w:numPr>
          <w:ilvl w:val="0"/>
          <w:numId w:val="5"/>
        </w:numPr>
        <w:spacing w:after="120" w:line="36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rtowanie pojazdów według pojemności silnika lub numeru rejestracyjnego</w:t>
      </w:r>
    </w:p>
    <w:p w14:paraId="598C3F47" w14:textId="753FDCC3" w:rsidR="00E14DC1" w:rsidRPr="00E14DC1" w:rsidRDefault="00E14DC1" w:rsidP="00A56FE6">
      <w:pPr>
        <w:pStyle w:val="Akapitzlist"/>
        <w:numPr>
          <w:ilvl w:val="0"/>
          <w:numId w:val="1"/>
        </w:numPr>
        <w:tabs>
          <w:tab w:val="right" w:pos="9072"/>
        </w:tabs>
        <w:spacing w:before="120" w:after="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275017250"/>
      <w:bookmarkStart w:id="4" w:name="_Toc92917948"/>
      <w:r w:rsidRPr="00E14DC1">
        <w:rPr>
          <w:rFonts w:ascii="Times New Roman" w:hAnsi="Times New Roman" w:cs="Times New Roman"/>
          <w:b/>
          <w:sz w:val="24"/>
          <w:szCs w:val="24"/>
        </w:rPr>
        <w:t>Projekt aplikacji</w:t>
      </w:r>
      <w:bookmarkEnd w:id="3"/>
      <w:bookmarkEnd w:id="4"/>
    </w:p>
    <w:p w14:paraId="746474A3" w14:textId="2F18A953" w:rsidR="00E14DC1" w:rsidRDefault="00E14DC1" w:rsidP="00E14DC1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14DC1">
        <w:rPr>
          <w:rFonts w:ascii="Times New Roman" w:hAnsi="Times New Roman" w:cs="Times New Roman"/>
          <w:sz w:val="24"/>
          <w:szCs w:val="24"/>
        </w:rPr>
        <w:t xml:space="preserve">Aplikacja to są dane i działania wykonywane na danych. W tym rozdziale zostaną opisane klasy, które będą reprezentować dane i działania wykonywane na nich. </w:t>
      </w:r>
    </w:p>
    <w:p w14:paraId="012D3D31" w14:textId="0D057DBB" w:rsidR="00C0313A" w:rsidRDefault="0041373D" w:rsidP="0041373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15564EC" wp14:editId="12A9F1EA">
            <wp:extent cx="5648325" cy="2457202"/>
            <wp:effectExtent l="0" t="0" r="0" b="63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2509" cy="2459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5" w:name="_Toc275017252"/>
    </w:p>
    <w:p w14:paraId="26B53225" w14:textId="42891198" w:rsidR="001F6F31" w:rsidRPr="001F6F31" w:rsidRDefault="001F6F31" w:rsidP="001F6F31">
      <w:pPr>
        <w:pStyle w:val="Legenda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5230">
        <w:rPr>
          <w:color w:val="000000" w:themeColor="text1"/>
        </w:rPr>
        <w:t xml:space="preserve">Rysunek </w:t>
      </w:r>
      <w:r>
        <w:rPr>
          <w:color w:val="000000" w:themeColor="text1"/>
        </w:rPr>
        <w:t>1</w:t>
      </w:r>
      <w:r w:rsidRPr="00675230">
        <w:rPr>
          <w:color w:val="000000" w:themeColor="text1"/>
        </w:rPr>
        <w:t xml:space="preserve"> </w:t>
      </w:r>
      <w:r w:rsidR="002129C5">
        <w:rPr>
          <w:color w:val="000000" w:themeColor="text1"/>
        </w:rPr>
        <w:t>Opisanie działania aplikacji</w:t>
      </w:r>
    </w:p>
    <w:p w14:paraId="3F3E9F81" w14:textId="5538DAC3" w:rsidR="00E14DC1" w:rsidRPr="0041373D" w:rsidRDefault="00E14DC1" w:rsidP="00A56FE6">
      <w:pPr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14DC1">
        <w:rPr>
          <w:rFonts w:ascii="Times New Roman" w:hAnsi="Times New Roman" w:cs="Times New Roman"/>
          <w:b/>
          <w:bCs/>
          <w:sz w:val="24"/>
          <w:szCs w:val="24"/>
        </w:rPr>
        <w:t>Baza danych</w:t>
      </w:r>
      <w:bookmarkEnd w:id="5"/>
      <w:r w:rsidRPr="00E14DC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74EF303" w14:textId="3D19A3B5" w:rsidR="009724B9" w:rsidRDefault="0041373D" w:rsidP="00960A2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0A27">
        <w:rPr>
          <w:rFonts w:ascii="Times New Roman" w:hAnsi="Times New Roman" w:cs="Times New Roman"/>
          <w:sz w:val="24"/>
          <w:szCs w:val="24"/>
        </w:rPr>
        <w:t xml:space="preserve">Dane o przyjazdach i odjazdach znajdują się jako dwie osobne listy, aby </w:t>
      </w:r>
      <w:r w:rsidR="00960A27" w:rsidRPr="00960A27">
        <w:rPr>
          <w:rFonts w:ascii="Times New Roman" w:hAnsi="Times New Roman" w:cs="Times New Roman"/>
          <w:sz w:val="24"/>
          <w:szCs w:val="24"/>
        </w:rPr>
        <w:t xml:space="preserve">lepiej było </w:t>
      </w:r>
      <w:r w:rsidR="00960A27">
        <w:rPr>
          <w:rFonts w:ascii="Times New Roman" w:hAnsi="Times New Roman" w:cs="Times New Roman"/>
          <w:sz w:val="24"/>
          <w:szCs w:val="24"/>
        </w:rPr>
        <w:t>zarządzać przyjazdami oraz odjazdami poszczególnych pojazdów. Każdy pojazd, który przyjeżdża zostaje wpisane na listę „lista”</w:t>
      </w:r>
      <w:r w:rsidR="00E41C4C" w:rsidRPr="00E41C4C">
        <w:rPr>
          <w:rFonts w:ascii="Times New Roman" w:hAnsi="Times New Roman" w:cs="Times New Roman"/>
          <w:sz w:val="24"/>
          <w:szCs w:val="24"/>
        </w:rPr>
        <w:t xml:space="preserve"> </w:t>
      </w:r>
      <w:r w:rsidR="00E41C4C">
        <w:rPr>
          <w:rFonts w:ascii="Times New Roman" w:hAnsi="Times New Roman" w:cs="Times New Roman"/>
          <w:sz w:val="24"/>
          <w:szCs w:val="24"/>
        </w:rPr>
        <w:t>(</w:t>
      </w:r>
      <w:r w:rsidR="00E41C4C" w:rsidRPr="00E41C4C">
        <w:rPr>
          <w:rFonts w:ascii="Times New Roman" w:hAnsi="Times New Roman" w:cs="Times New Roman"/>
          <w:i/>
          <w:iCs/>
          <w:sz w:val="24"/>
          <w:szCs w:val="24"/>
        </w:rPr>
        <w:t xml:space="preserve">rys </w:t>
      </w:r>
      <w:r w:rsidR="00E41C4C">
        <w:rPr>
          <w:rFonts w:ascii="Times New Roman" w:hAnsi="Times New Roman" w:cs="Times New Roman"/>
          <w:i/>
          <w:iCs/>
          <w:sz w:val="24"/>
          <w:szCs w:val="24"/>
        </w:rPr>
        <w:t>1</w:t>
      </w:r>
      <w:r w:rsidR="00E41C4C">
        <w:rPr>
          <w:rFonts w:ascii="Times New Roman" w:hAnsi="Times New Roman" w:cs="Times New Roman"/>
          <w:sz w:val="24"/>
          <w:szCs w:val="24"/>
        </w:rPr>
        <w:t>).</w:t>
      </w:r>
      <w:r w:rsidR="00960A27">
        <w:rPr>
          <w:rFonts w:ascii="Times New Roman" w:hAnsi="Times New Roman" w:cs="Times New Roman"/>
          <w:sz w:val="24"/>
          <w:szCs w:val="24"/>
        </w:rPr>
        <w:t>, każdy pojazd, który odjeżdża zostaje wpisany na listę „</w:t>
      </w:r>
      <w:proofErr w:type="spellStart"/>
      <w:r w:rsidR="00960A27">
        <w:rPr>
          <w:rFonts w:ascii="Times New Roman" w:hAnsi="Times New Roman" w:cs="Times New Roman"/>
          <w:sz w:val="24"/>
          <w:szCs w:val="24"/>
        </w:rPr>
        <w:t>lista_wyjazd</w:t>
      </w:r>
      <w:proofErr w:type="spellEnd"/>
      <w:r w:rsidR="00960A27">
        <w:rPr>
          <w:rFonts w:ascii="Times New Roman" w:hAnsi="Times New Roman" w:cs="Times New Roman"/>
          <w:sz w:val="24"/>
          <w:szCs w:val="24"/>
        </w:rPr>
        <w:t>”</w:t>
      </w:r>
      <w:r w:rsidR="00E41C4C">
        <w:rPr>
          <w:rFonts w:ascii="Times New Roman" w:hAnsi="Times New Roman" w:cs="Times New Roman"/>
          <w:sz w:val="24"/>
          <w:szCs w:val="24"/>
        </w:rPr>
        <w:t xml:space="preserve"> (</w:t>
      </w:r>
      <w:r w:rsidR="00E41C4C" w:rsidRPr="00E41C4C">
        <w:rPr>
          <w:rFonts w:ascii="Times New Roman" w:hAnsi="Times New Roman" w:cs="Times New Roman"/>
          <w:i/>
          <w:iCs/>
          <w:sz w:val="24"/>
          <w:szCs w:val="24"/>
        </w:rPr>
        <w:t>rys 2</w:t>
      </w:r>
      <w:r w:rsidR="00E41C4C">
        <w:rPr>
          <w:rFonts w:ascii="Times New Roman" w:hAnsi="Times New Roman" w:cs="Times New Roman"/>
          <w:sz w:val="24"/>
          <w:szCs w:val="24"/>
        </w:rPr>
        <w:t>)</w:t>
      </w:r>
      <w:r w:rsidR="00960A27">
        <w:rPr>
          <w:rFonts w:ascii="Times New Roman" w:hAnsi="Times New Roman" w:cs="Times New Roman"/>
          <w:sz w:val="24"/>
          <w:szCs w:val="24"/>
        </w:rPr>
        <w:t>. Baza danych znajduje się w klasie Aplikacja.</w:t>
      </w:r>
      <w:bookmarkStart w:id="6" w:name="_Toc275017254"/>
    </w:p>
    <w:p w14:paraId="5BAB9C77" w14:textId="0C29C54C" w:rsidR="00960A27" w:rsidRDefault="0033705A" w:rsidP="0033705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5797A02" wp14:editId="05B2ED00">
            <wp:extent cx="1343660" cy="2019935"/>
            <wp:effectExtent l="0" t="0" r="889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660" cy="2019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2A1B8" w14:textId="696EB103" w:rsidR="00E41C4C" w:rsidRPr="00E41C4C" w:rsidRDefault="00E41C4C" w:rsidP="00E41C4C">
      <w:pPr>
        <w:pStyle w:val="Legenda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5230">
        <w:rPr>
          <w:color w:val="000000" w:themeColor="text1"/>
        </w:rPr>
        <w:t xml:space="preserve">Rysunek </w:t>
      </w:r>
      <w:r>
        <w:rPr>
          <w:color w:val="000000" w:themeColor="text1"/>
        </w:rPr>
        <w:t>1</w:t>
      </w:r>
      <w:r w:rsidRPr="00675230">
        <w:rPr>
          <w:color w:val="000000" w:themeColor="text1"/>
        </w:rPr>
        <w:t xml:space="preserve"> </w:t>
      </w:r>
      <w:r>
        <w:rPr>
          <w:color w:val="000000" w:themeColor="text1"/>
        </w:rPr>
        <w:t>Wygląd bazy danych przyjazdów</w:t>
      </w:r>
    </w:p>
    <w:p w14:paraId="17F7E4E8" w14:textId="02D712CC" w:rsidR="0033705A" w:rsidRDefault="00CA0F6B" w:rsidP="0033705A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FF4C0A" wp14:editId="623DE9A7">
            <wp:extent cx="1343660" cy="1772920"/>
            <wp:effectExtent l="0" t="0" r="889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660" cy="177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8E04C" w14:textId="6069796B" w:rsidR="00E41C4C" w:rsidRPr="00E41C4C" w:rsidRDefault="00E41C4C" w:rsidP="00E41C4C">
      <w:pPr>
        <w:pStyle w:val="Legenda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5230">
        <w:rPr>
          <w:color w:val="000000" w:themeColor="text1"/>
        </w:rPr>
        <w:t xml:space="preserve">Rysunek </w:t>
      </w:r>
      <w:r>
        <w:rPr>
          <w:color w:val="000000" w:themeColor="text1"/>
        </w:rPr>
        <w:t>2</w:t>
      </w:r>
      <w:r w:rsidRPr="00675230">
        <w:rPr>
          <w:color w:val="000000" w:themeColor="text1"/>
        </w:rPr>
        <w:t xml:space="preserve"> </w:t>
      </w:r>
      <w:r>
        <w:rPr>
          <w:color w:val="000000" w:themeColor="text1"/>
        </w:rPr>
        <w:t>Wygląd bazy danych odjazdów</w:t>
      </w:r>
    </w:p>
    <w:p w14:paraId="30852C73" w14:textId="4FD49F42" w:rsidR="00E14DC1" w:rsidRPr="00C15499" w:rsidRDefault="00E14DC1" w:rsidP="00E41C4C">
      <w:pPr>
        <w:spacing w:before="36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1549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Klasa </w:t>
      </w:r>
      <w:bookmarkEnd w:id="6"/>
      <w:r w:rsidR="000C7387">
        <w:rPr>
          <w:rFonts w:ascii="Times New Roman" w:hAnsi="Times New Roman" w:cs="Times New Roman"/>
          <w:b/>
          <w:bCs/>
          <w:sz w:val="24"/>
          <w:szCs w:val="24"/>
        </w:rPr>
        <w:t>Aplikacja</w:t>
      </w:r>
    </w:p>
    <w:p w14:paraId="33523A30" w14:textId="65DC4EBD" w:rsidR="00C0313A" w:rsidRPr="00E41C4C" w:rsidRDefault="00CA0F6B" w:rsidP="00C1549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" w:name="_Toc275017256"/>
      <w:r>
        <w:rPr>
          <w:rFonts w:ascii="Times New Roman" w:hAnsi="Times New Roman" w:cs="Times New Roman"/>
          <w:sz w:val="24"/>
          <w:szCs w:val="24"/>
        </w:rPr>
        <w:t>Zawiera wszystkie najważniejsze funkcje służące do tego, aby aplikacja działała poprawnie. Znajdują się tu wszystkie przyciski oraz umieszczone w nich odpowiednie funkcje.</w:t>
      </w:r>
      <w:r w:rsidR="002129C5">
        <w:rPr>
          <w:rFonts w:ascii="Times New Roman" w:hAnsi="Times New Roman" w:cs="Times New Roman"/>
          <w:sz w:val="24"/>
          <w:szCs w:val="24"/>
        </w:rPr>
        <w:t xml:space="preserve"> Znajduje się tu także klasa </w:t>
      </w:r>
      <w:proofErr w:type="spellStart"/>
      <w:r w:rsidR="002129C5">
        <w:rPr>
          <w:rFonts w:ascii="Times New Roman" w:hAnsi="Times New Roman" w:cs="Times New Roman"/>
          <w:sz w:val="24"/>
          <w:szCs w:val="24"/>
        </w:rPr>
        <w:t>main</w:t>
      </w:r>
      <w:proofErr w:type="spellEnd"/>
      <w:r w:rsidR="002129C5">
        <w:rPr>
          <w:rFonts w:ascii="Times New Roman" w:hAnsi="Times New Roman" w:cs="Times New Roman"/>
          <w:sz w:val="24"/>
          <w:szCs w:val="24"/>
        </w:rPr>
        <w:t>.</w:t>
      </w:r>
    </w:p>
    <w:p w14:paraId="556D0725" w14:textId="3E64926D" w:rsidR="00E14DC1" w:rsidRPr="00C15499" w:rsidRDefault="00E14DC1" w:rsidP="00E41C4C">
      <w:pPr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15499">
        <w:rPr>
          <w:rFonts w:ascii="Times New Roman" w:hAnsi="Times New Roman" w:cs="Times New Roman"/>
          <w:b/>
          <w:bCs/>
          <w:sz w:val="24"/>
          <w:szCs w:val="24"/>
        </w:rPr>
        <w:t xml:space="preserve">Klasa </w:t>
      </w:r>
      <w:bookmarkEnd w:id="7"/>
      <w:r w:rsidR="000C7387">
        <w:rPr>
          <w:rFonts w:ascii="Times New Roman" w:hAnsi="Times New Roman" w:cs="Times New Roman"/>
          <w:b/>
          <w:bCs/>
          <w:sz w:val="24"/>
          <w:szCs w:val="24"/>
        </w:rPr>
        <w:t>Pojazd</w:t>
      </w:r>
    </w:p>
    <w:p w14:paraId="75E8BE8F" w14:textId="77777777" w:rsidR="00E14DC1" w:rsidRPr="00C15499" w:rsidRDefault="00E14DC1" w:rsidP="00C1549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5499">
        <w:rPr>
          <w:rFonts w:ascii="Times New Roman" w:hAnsi="Times New Roman" w:cs="Times New Roman"/>
          <w:sz w:val="24"/>
          <w:szCs w:val="24"/>
        </w:rPr>
        <w:t>Atrybuty:</w:t>
      </w:r>
    </w:p>
    <w:p w14:paraId="35DA4462" w14:textId="4E473AE7" w:rsidR="00E14DC1" w:rsidRDefault="00CA0F6B" w:rsidP="000C7387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a</w:t>
      </w:r>
    </w:p>
    <w:p w14:paraId="3811A13A" w14:textId="54C9E200" w:rsidR="00CA0F6B" w:rsidRDefault="00CA0F6B" w:rsidP="000C7387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jemność silnika</w:t>
      </w:r>
    </w:p>
    <w:p w14:paraId="5FEFEF6B" w14:textId="04E3946C" w:rsidR="00CA0F6B" w:rsidRDefault="00CA0F6B" w:rsidP="000C7387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k produkcji</w:t>
      </w:r>
    </w:p>
    <w:p w14:paraId="29C197E0" w14:textId="50974EFE" w:rsidR="00CA0F6B" w:rsidRDefault="00CA0F6B" w:rsidP="000C7387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er rejestracyjny</w:t>
      </w:r>
    </w:p>
    <w:p w14:paraId="57BE55EA" w14:textId="53538C16" w:rsidR="00CA0F6B" w:rsidRDefault="00CA0F6B" w:rsidP="000C7387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zwisko</w:t>
      </w:r>
    </w:p>
    <w:p w14:paraId="47320AAC" w14:textId="70B6E14D" w:rsidR="00CA0F6B" w:rsidRDefault="00CA0F6B" w:rsidP="000C7387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parkowania</w:t>
      </w:r>
    </w:p>
    <w:p w14:paraId="2F1B78B8" w14:textId="432B3A07" w:rsidR="00C0313A" w:rsidRPr="00956BB8" w:rsidRDefault="00CA0F6B" w:rsidP="000C73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najdują się tu także gettery i </w:t>
      </w:r>
      <w:proofErr w:type="spellStart"/>
      <w:r>
        <w:rPr>
          <w:rFonts w:ascii="Times New Roman" w:hAnsi="Times New Roman" w:cs="Times New Roman"/>
          <w:sz w:val="24"/>
          <w:szCs w:val="24"/>
        </w:rPr>
        <w:t>sette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az metoda </w:t>
      </w:r>
      <w:proofErr w:type="spellStart"/>
      <w:r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>
        <w:rPr>
          <w:rFonts w:ascii="Times New Roman" w:hAnsi="Times New Roman" w:cs="Times New Roman"/>
          <w:sz w:val="24"/>
          <w:szCs w:val="24"/>
        </w:rPr>
        <w:t>(), która służy do wyświetlania informacji o pojeździe.</w:t>
      </w:r>
    </w:p>
    <w:p w14:paraId="3B48D71F" w14:textId="748F0E10" w:rsidR="000C7387" w:rsidRPr="00C15499" w:rsidRDefault="000C7387" w:rsidP="00E41C4C">
      <w:pPr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15499">
        <w:rPr>
          <w:rFonts w:ascii="Times New Roman" w:hAnsi="Times New Roman" w:cs="Times New Roman"/>
          <w:b/>
          <w:bCs/>
          <w:sz w:val="24"/>
          <w:szCs w:val="24"/>
        </w:rPr>
        <w:t xml:space="preserve">Klasa </w:t>
      </w:r>
      <w:r>
        <w:rPr>
          <w:rFonts w:ascii="Times New Roman" w:hAnsi="Times New Roman" w:cs="Times New Roman"/>
          <w:b/>
          <w:bCs/>
          <w:sz w:val="24"/>
          <w:szCs w:val="24"/>
        </w:rPr>
        <w:t>Motocykl</w:t>
      </w:r>
    </w:p>
    <w:p w14:paraId="31D45EE2" w14:textId="2CC2F77E" w:rsidR="000C7387" w:rsidRDefault="00CA0F6B" w:rsidP="00E14DC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ziedziczy po klasie </w:t>
      </w:r>
      <w:r w:rsidR="00C0313A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ojazd</w:t>
      </w:r>
    </w:p>
    <w:p w14:paraId="3642BDDC" w14:textId="77777777" w:rsidR="00CA0F6B" w:rsidRPr="00C15499" w:rsidRDefault="00CA0F6B" w:rsidP="00CA0F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5499">
        <w:rPr>
          <w:rFonts w:ascii="Times New Roman" w:hAnsi="Times New Roman" w:cs="Times New Roman"/>
          <w:sz w:val="24"/>
          <w:szCs w:val="24"/>
        </w:rPr>
        <w:t>Atrybuty:</w:t>
      </w:r>
    </w:p>
    <w:p w14:paraId="397A77EA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a</w:t>
      </w:r>
    </w:p>
    <w:p w14:paraId="2A57216D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jemność silnika</w:t>
      </w:r>
    </w:p>
    <w:p w14:paraId="6BAA2F22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k produkcji</w:t>
      </w:r>
    </w:p>
    <w:p w14:paraId="7ADF11B3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er rejestracyjny</w:t>
      </w:r>
    </w:p>
    <w:p w14:paraId="5AB70506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zwisko</w:t>
      </w:r>
    </w:p>
    <w:p w14:paraId="3A48A0E7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parkowania</w:t>
      </w:r>
    </w:p>
    <w:p w14:paraId="43DC8CB2" w14:textId="6C5DED37" w:rsidR="00C0313A" w:rsidRPr="00956BB8" w:rsidRDefault="00CA0F6B" w:rsidP="000C73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najdują się tu także gettery i </w:t>
      </w:r>
      <w:proofErr w:type="spellStart"/>
      <w:r>
        <w:rPr>
          <w:rFonts w:ascii="Times New Roman" w:hAnsi="Times New Roman" w:cs="Times New Roman"/>
          <w:sz w:val="24"/>
          <w:szCs w:val="24"/>
        </w:rPr>
        <w:t>sette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az metoda </w:t>
      </w:r>
      <w:proofErr w:type="spellStart"/>
      <w:r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>
        <w:rPr>
          <w:rFonts w:ascii="Times New Roman" w:hAnsi="Times New Roman" w:cs="Times New Roman"/>
          <w:sz w:val="24"/>
          <w:szCs w:val="24"/>
        </w:rPr>
        <w:t>(), która służy do wyświetlania informacji o motocyklu.</w:t>
      </w:r>
    </w:p>
    <w:p w14:paraId="2C6B1EEC" w14:textId="4BF2FCE4" w:rsidR="000C7387" w:rsidRPr="00C15499" w:rsidRDefault="000C7387" w:rsidP="00E41C4C">
      <w:pPr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15499">
        <w:rPr>
          <w:rFonts w:ascii="Times New Roman" w:hAnsi="Times New Roman" w:cs="Times New Roman"/>
          <w:b/>
          <w:bCs/>
          <w:sz w:val="24"/>
          <w:szCs w:val="24"/>
        </w:rPr>
        <w:t xml:space="preserve">Klasa </w:t>
      </w:r>
      <w:r>
        <w:rPr>
          <w:rFonts w:ascii="Times New Roman" w:hAnsi="Times New Roman" w:cs="Times New Roman"/>
          <w:b/>
          <w:bCs/>
          <w:sz w:val="24"/>
          <w:szCs w:val="24"/>
        </w:rPr>
        <w:t>Samochód</w:t>
      </w:r>
    </w:p>
    <w:p w14:paraId="4BFC3007" w14:textId="6DF954BC" w:rsidR="00CA0F6B" w:rsidRDefault="00CA0F6B" w:rsidP="00CA0F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ziedziczy po klasie </w:t>
      </w:r>
      <w:r w:rsidR="00C0313A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ojazd</w:t>
      </w:r>
    </w:p>
    <w:p w14:paraId="24CB5E07" w14:textId="77777777" w:rsidR="00CA0F6B" w:rsidRPr="00C15499" w:rsidRDefault="00CA0F6B" w:rsidP="00CA0F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5499">
        <w:rPr>
          <w:rFonts w:ascii="Times New Roman" w:hAnsi="Times New Roman" w:cs="Times New Roman"/>
          <w:sz w:val="24"/>
          <w:szCs w:val="24"/>
        </w:rPr>
        <w:t>Atrybuty:</w:t>
      </w:r>
    </w:p>
    <w:p w14:paraId="28E2F215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a</w:t>
      </w:r>
    </w:p>
    <w:p w14:paraId="256DEAAB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jemność silnika</w:t>
      </w:r>
    </w:p>
    <w:p w14:paraId="04D07033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k produkcji</w:t>
      </w:r>
    </w:p>
    <w:p w14:paraId="4B6D1258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er rejestracyjny</w:t>
      </w:r>
    </w:p>
    <w:p w14:paraId="32658E30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azwisko</w:t>
      </w:r>
    </w:p>
    <w:p w14:paraId="7D0CA791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parkowania</w:t>
      </w:r>
    </w:p>
    <w:p w14:paraId="76BBD3FE" w14:textId="39BDD899" w:rsidR="000C7387" w:rsidRDefault="00CA0F6B" w:rsidP="00E14DC1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najdują się tu także gettery i </w:t>
      </w:r>
      <w:proofErr w:type="spellStart"/>
      <w:r>
        <w:rPr>
          <w:rFonts w:ascii="Times New Roman" w:hAnsi="Times New Roman" w:cs="Times New Roman"/>
          <w:sz w:val="24"/>
          <w:szCs w:val="24"/>
        </w:rPr>
        <w:t>sette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az metoda </w:t>
      </w:r>
      <w:proofErr w:type="spellStart"/>
      <w:r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>
        <w:rPr>
          <w:rFonts w:ascii="Times New Roman" w:hAnsi="Times New Roman" w:cs="Times New Roman"/>
          <w:sz w:val="24"/>
          <w:szCs w:val="24"/>
        </w:rPr>
        <w:t>(), która służy do wyświetlania informacji o samochodzie.</w:t>
      </w:r>
    </w:p>
    <w:p w14:paraId="641494B5" w14:textId="689E0B11" w:rsidR="000C7387" w:rsidRPr="00C15499" w:rsidRDefault="000C7387" w:rsidP="00A56FE6">
      <w:pPr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15499">
        <w:rPr>
          <w:rFonts w:ascii="Times New Roman" w:hAnsi="Times New Roman" w:cs="Times New Roman"/>
          <w:b/>
          <w:bCs/>
          <w:sz w:val="24"/>
          <w:szCs w:val="24"/>
        </w:rPr>
        <w:t xml:space="preserve">Klasa </w:t>
      </w:r>
      <w:r>
        <w:rPr>
          <w:rFonts w:ascii="Times New Roman" w:hAnsi="Times New Roman" w:cs="Times New Roman"/>
          <w:b/>
          <w:bCs/>
          <w:sz w:val="24"/>
          <w:szCs w:val="24"/>
        </w:rPr>
        <w:t>Autobus</w:t>
      </w:r>
    </w:p>
    <w:p w14:paraId="627B625E" w14:textId="2403901D" w:rsidR="00CA0F6B" w:rsidRDefault="00CA0F6B" w:rsidP="00CA0F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ziedziczy po klasie </w:t>
      </w:r>
      <w:r w:rsidR="00C0313A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ojazd</w:t>
      </w:r>
    </w:p>
    <w:p w14:paraId="32799D3F" w14:textId="77777777" w:rsidR="00CA0F6B" w:rsidRPr="00C15499" w:rsidRDefault="00CA0F6B" w:rsidP="00CA0F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15499">
        <w:rPr>
          <w:rFonts w:ascii="Times New Roman" w:hAnsi="Times New Roman" w:cs="Times New Roman"/>
          <w:sz w:val="24"/>
          <w:szCs w:val="24"/>
        </w:rPr>
        <w:t>Atrybuty:</w:t>
      </w:r>
    </w:p>
    <w:p w14:paraId="7E923F57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a</w:t>
      </w:r>
    </w:p>
    <w:p w14:paraId="4B94FB6B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jemność silnika</w:t>
      </w:r>
    </w:p>
    <w:p w14:paraId="2D7E19CE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k produkcji</w:t>
      </w:r>
    </w:p>
    <w:p w14:paraId="59B0B6D2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umer rejestracyjny</w:t>
      </w:r>
    </w:p>
    <w:p w14:paraId="6B627EF6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zwisko</w:t>
      </w:r>
    </w:p>
    <w:p w14:paraId="3CAD9A0E" w14:textId="77777777" w:rsidR="00CA0F6B" w:rsidRDefault="00CA0F6B" w:rsidP="00CA0F6B">
      <w:pPr>
        <w:pStyle w:val="Akapitzlist"/>
        <w:numPr>
          <w:ilvl w:val="0"/>
          <w:numId w:val="5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parkowania</w:t>
      </w:r>
    </w:p>
    <w:p w14:paraId="7F1D9D85" w14:textId="45F15E6B" w:rsidR="000C7387" w:rsidRPr="00E41C4C" w:rsidRDefault="00CA0F6B" w:rsidP="000C73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najdują się tu także gettery i </w:t>
      </w:r>
      <w:proofErr w:type="spellStart"/>
      <w:r>
        <w:rPr>
          <w:rFonts w:ascii="Times New Roman" w:hAnsi="Times New Roman" w:cs="Times New Roman"/>
          <w:sz w:val="24"/>
          <w:szCs w:val="24"/>
        </w:rPr>
        <w:t>setter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raz metoda </w:t>
      </w:r>
      <w:proofErr w:type="spellStart"/>
      <w:r>
        <w:rPr>
          <w:rFonts w:ascii="Times New Roman" w:hAnsi="Times New Roman" w:cs="Times New Roman"/>
          <w:sz w:val="24"/>
          <w:szCs w:val="24"/>
        </w:rPr>
        <w:t>toString</w:t>
      </w:r>
      <w:proofErr w:type="spellEnd"/>
      <w:r>
        <w:rPr>
          <w:rFonts w:ascii="Times New Roman" w:hAnsi="Times New Roman" w:cs="Times New Roman"/>
          <w:sz w:val="24"/>
          <w:szCs w:val="24"/>
        </w:rPr>
        <w:t>(), która służy do wyświetlania informacji o autobusie.</w:t>
      </w:r>
    </w:p>
    <w:p w14:paraId="28597054" w14:textId="461A98F0" w:rsidR="000C7387" w:rsidRPr="00C15499" w:rsidRDefault="000C7387" w:rsidP="00A56FE6">
      <w:pPr>
        <w:spacing w:before="12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15499">
        <w:rPr>
          <w:rFonts w:ascii="Times New Roman" w:hAnsi="Times New Roman" w:cs="Times New Roman"/>
          <w:b/>
          <w:bCs/>
          <w:sz w:val="24"/>
          <w:szCs w:val="24"/>
        </w:rPr>
        <w:t xml:space="preserve">Klasa </w:t>
      </w:r>
      <w:r>
        <w:rPr>
          <w:rFonts w:ascii="Times New Roman" w:hAnsi="Times New Roman" w:cs="Times New Roman"/>
          <w:b/>
          <w:bCs/>
          <w:sz w:val="24"/>
          <w:szCs w:val="24"/>
        </w:rPr>
        <w:t>Parking</w:t>
      </w:r>
    </w:p>
    <w:p w14:paraId="1C8B5774" w14:textId="3277FA6A" w:rsidR="00C0313A" w:rsidRPr="00CA0F6B" w:rsidRDefault="00CA0F6B" w:rsidP="00CA0F6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najduje się tu konstruktor do tworzenia parkingu o wymiarach 11x20</w:t>
      </w:r>
      <w:r w:rsidR="002129C5">
        <w:rPr>
          <w:rFonts w:ascii="Times New Roman" w:hAnsi="Times New Roman" w:cs="Times New Roman"/>
          <w:sz w:val="24"/>
          <w:szCs w:val="24"/>
        </w:rPr>
        <w:t xml:space="preserve"> z uwzględnieniem przejazdów co drugi wiersz. Konstruktor tworzy pusty parking</w:t>
      </w:r>
      <w:r w:rsidR="00795144">
        <w:rPr>
          <w:rFonts w:ascii="Times New Roman" w:hAnsi="Times New Roman" w:cs="Times New Roman"/>
          <w:sz w:val="24"/>
          <w:szCs w:val="24"/>
        </w:rPr>
        <w:t xml:space="preserve">, na którym </w:t>
      </w:r>
      <w:r w:rsidR="002129C5">
        <w:rPr>
          <w:rFonts w:ascii="Times New Roman" w:hAnsi="Times New Roman" w:cs="Times New Roman"/>
          <w:sz w:val="24"/>
          <w:szCs w:val="24"/>
        </w:rPr>
        <w:t>wolne miejsca oznaczone są literą „x”, przejazdy literą „p”</w:t>
      </w:r>
      <w:r w:rsidR="00795144">
        <w:rPr>
          <w:rFonts w:ascii="Times New Roman" w:hAnsi="Times New Roman" w:cs="Times New Roman"/>
          <w:sz w:val="24"/>
          <w:szCs w:val="24"/>
        </w:rPr>
        <w:t>,. Dodane pojazdy są oznaczane w następujący sposób: motocykl literą „m”, samochód literą „s”, autobus literą „a”</w:t>
      </w:r>
      <w:r>
        <w:rPr>
          <w:rFonts w:ascii="Times New Roman" w:hAnsi="Times New Roman" w:cs="Times New Roman"/>
          <w:sz w:val="24"/>
          <w:szCs w:val="24"/>
        </w:rPr>
        <w:t>. Dodatkowo znajdują się tutaj metody Przyjazd</w:t>
      </w:r>
      <w:r w:rsidR="00C0313A">
        <w:rPr>
          <w:rFonts w:ascii="Times New Roman" w:hAnsi="Times New Roman" w:cs="Times New Roman"/>
          <w:sz w:val="24"/>
          <w:szCs w:val="24"/>
        </w:rPr>
        <w:t xml:space="preserve">, Odjazd i </w:t>
      </w:r>
      <w:proofErr w:type="spellStart"/>
      <w:r w:rsidR="00C0313A">
        <w:rPr>
          <w:rFonts w:ascii="Times New Roman" w:hAnsi="Times New Roman" w:cs="Times New Roman"/>
          <w:sz w:val="24"/>
          <w:szCs w:val="24"/>
        </w:rPr>
        <w:t>Wyglad_parkingu</w:t>
      </w:r>
      <w:proofErr w:type="spellEnd"/>
      <w:r w:rsidR="00C0313A">
        <w:rPr>
          <w:rFonts w:ascii="Times New Roman" w:hAnsi="Times New Roman" w:cs="Times New Roman"/>
          <w:sz w:val="24"/>
          <w:szCs w:val="24"/>
        </w:rPr>
        <w:t>.</w:t>
      </w:r>
      <w:r w:rsidR="002129C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EF144A3" w14:textId="44CBD2AE" w:rsidR="00675230" w:rsidRDefault="001E4548" w:rsidP="00A56FE6">
      <w:pPr>
        <w:pStyle w:val="Akapitzlist"/>
        <w:numPr>
          <w:ilvl w:val="0"/>
          <w:numId w:val="1"/>
        </w:numPr>
        <w:tabs>
          <w:tab w:val="right" w:pos="9072"/>
        </w:tabs>
        <w:spacing w:before="120"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8" w:name="_Toc275017257"/>
      <w:bookmarkStart w:id="9" w:name="_Toc92917949"/>
      <w:r w:rsidRPr="002D1A46">
        <w:rPr>
          <w:rFonts w:ascii="Times New Roman" w:hAnsi="Times New Roman" w:cs="Times New Roman"/>
          <w:b/>
          <w:sz w:val="24"/>
          <w:szCs w:val="24"/>
        </w:rPr>
        <w:t>Diagram</w:t>
      </w:r>
      <w:r w:rsidR="001F6F31">
        <w:rPr>
          <w:rFonts w:ascii="Times New Roman" w:hAnsi="Times New Roman" w:cs="Times New Roman"/>
          <w:b/>
          <w:sz w:val="24"/>
          <w:szCs w:val="24"/>
        </w:rPr>
        <w:t>y</w:t>
      </w:r>
      <w:r w:rsidRPr="002D1A46">
        <w:rPr>
          <w:rFonts w:ascii="Times New Roman" w:hAnsi="Times New Roman" w:cs="Times New Roman"/>
          <w:b/>
          <w:sz w:val="24"/>
          <w:szCs w:val="24"/>
        </w:rPr>
        <w:t xml:space="preserve"> </w:t>
      </w:r>
      <w:bookmarkEnd w:id="8"/>
      <w:r w:rsidR="001F6F31">
        <w:rPr>
          <w:rFonts w:ascii="Times New Roman" w:hAnsi="Times New Roman" w:cs="Times New Roman"/>
          <w:b/>
          <w:sz w:val="24"/>
          <w:szCs w:val="24"/>
        </w:rPr>
        <w:t>UML</w:t>
      </w:r>
      <w:bookmarkEnd w:id="9"/>
    </w:p>
    <w:p w14:paraId="23000164" w14:textId="3898C0ED" w:rsidR="002D1A46" w:rsidRDefault="002D1A46" w:rsidP="00A56FE6">
      <w:pPr>
        <w:pStyle w:val="Akapitzlist"/>
        <w:tabs>
          <w:tab w:val="right" w:pos="9072"/>
        </w:tabs>
        <w:spacing w:before="120"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0" w:name="_Toc92917065"/>
      <w:bookmarkStart w:id="11" w:name="_Toc92917950"/>
      <w:r>
        <w:rPr>
          <w:rFonts w:ascii="Times New Roman" w:hAnsi="Times New Roman" w:cs="Times New Roman"/>
          <w:b/>
          <w:sz w:val="24"/>
          <w:szCs w:val="24"/>
        </w:rPr>
        <w:t>5.1 Diagram przypadków użycia</w:t>
      </w:r>
      <w:bookmarkEnd w:id="10"/>
      <w:bookmarkEnd w:id="11"/>
    </w:p>
    <w:p w14:paraId="6A15CE94" w14:textId="4437F850" w:rsidR="00741C74" w:rsidRDefault="00741C74" w:rsidP="00741C74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 rysunku poniżej (</w:t>
      </w:r>
      <w:r w:rsidRPr="00B36D20">
        <w:rPr>
          <w:rFonts w:ascii="Times New Roman" w:hAnsi="Times New Roman" w:cs="Times New Roman"/>
          <w:i/>
          <w:iCs/>
          <w:sz w:val="24"/>
          <w:szCs w:val="24"/>
        </w:rPr>
        <w:t>rys.1</w:t>
      </w:r>
      <w:r>
        <w:rPr>
          <w:rFonts w:ascii="Times New Roman" w:hAnsi="Times New Roman" w:cs="Times New Roman"/>
          <w:sz w:val="24"/>
          <w:szCs w:val="24"/>
        </w:rPr>
        <w:t>) przedstawiono diagram przypadków użycia projektowanej aplikacji.</w:t>
      </w:r>
    </w:p>
    <w:p w14:paraId="323DDDF8" w14:textId="0D69C22B" w:rsidR="00741C74" w:rsidRDefault="00437D89" w:rsidP="00741C74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B681DE0" wp14:editId="6705BFE0">
            <wp:extent cx="4543425" cy="3842279"/>
            <wp:effectExtent l="0" t="0" r="0" b="635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7047" cy="3845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C28C3" w14:textId="15A70041" w:rsidR="0021765C" w:rsidRPr="00A56FE6" w:rsidRDefault="007A31D5" w:rsidP="00A56FE6">
      <w:pPr>
        <w:pStyle w:val="Legenda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5230">
        <w:rPr>
          <w:color w:val="000000" w:themeColor="text1"/>
        </w:rPr>
        <w:t xml:space="preserve">Rysunek </w:t>
      </w:r>
      <w:r>
        <w:rPr>
          <w:color w:val="000000" w:themeColor="text1"/>
        </w:rPr>
        <w:t>1</w:t>
      </w:r>
      <w:r w:rsidRPr="00675230">
        <w:rPr>
          <w:color w:val="000000" w:themeColor="text1"/>
        </w:rPr>
        <w:t xml:space="preserve"> </w:t>
      </w:r>
      <w:r>
        <w:rPr>
          <w:color w:val="000000" w:themeColor="text1"/>
        </w:rPr>
        <w:t>Diagram przypadków użycia</w:t>
      </w:r>
    </w:p>
    <w:p w14:paraId="474D9A5E" w14:textId="59FFDF0E" w:rsidR="002D1A46" w:rsidRPr="002D1A46" w:rsidRDefault="002D1A46" w:rsidP="00A56FE6">
      <w:pPr>
        <w:pStyle w:val="Akapitzlist"/>
        <w:tabs>
          <w:tab w:val="right" w:pos="9072"/>
        </w:tabs>
        <w:spacing w:before="120"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2" w:name="_Toc92917066"/>
      <w:bookmarkStart w:id="13" w:name="_Toc92917951"/>
      <w:r>
        <w:rPr>
          <w:rFonts w:ascii="Times New Roman" w:hAnsi="Times New Roman" w:cs="Times New Roman"/>
          <w:b/>
          <w:sz w:val="24"/>
          <w:szCs w:val="24"/>
        </w:rPr>
        <w:t>5.2 Diagram sekwencji czynności</w:t>
      </w:r>
      <w:bookmarkEnd w:id="12"/>
      <w:bookmarkEnd w:id="13"/>
    </w:p>
    <w:p w14:paraId="328FF36C" w14:textId="3592F5B0" w:rsidR="00836F18" w:rsidRDefault="00675230" w:rsidP="00836F18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75230">
        <w:rPr>
          <w:rFonts w:ascii="Times New Roman" w:hAnsi="Times New Roman" w:cs="Times New Roman"/>
          <w:sz w:val="24"/>
          <w:szCs w:val="24"/>
        </w:rPr>
        <w:t xml:space="preserve">Zadaniem tego rozdziału jest pokazanie sekwencji kroków jakie są wykonywane przez modelowany fragment systemu. Oto przykładowe działania, które trzeba wykonać aby wprowadzić nowy </w:t>
      </w:r>
      <w:r w:rsidR="00836F18">
        <w:rPr>
          <w:rFonts w:ascii="Times New Roman" w:hAnsi="Times New Roman" w:cs="Times New Roman"/>
          <w:sz w:val="24"/>
          <w:szCs w:val="24"/>
        </w:rPr>
        <w:t>pojazd na parking</w:t>
      </w:r>
      <w:r w:rsidR="00B36D20">
        <w:rPr>
          <w:rFonts w:ascii="Times New Roman" w:hAnsi="Times New Roman" w:cs="Times New Roman"/>
          <w:sz w:val="24"/>
          <w:szCs w:val="24"/>
        </w:rPr>
        <w:t xml:space="preserve"> (</w:t>
      </w:r>
      <w:r w:rsidR="00B36D20" w:rsidRPr="00B36D20">
        <w:rPr>
          <w:rFonts w:ascii="Times New Roman" w:hAnsi="Times New Roman" w:cs="Times New Roman"/>
          <w:i/>
          <w:iCs/>
          <w:sz w:val="24"/>
          <w:szCs w:val="24"/>
        </w:rPr>
        <w:t>rys.1</w:t>
      </w:r>
      <w:r w:rsidR="00B36D20">
        <w:rPr>
          <w:rFonts w:ascii="Times New Roman" w:hAnsi="Times New Roman" w:cs="Times New Roman"/>
          <w:sz w:val="24"/>
          <w:szCs w:val="24"/>
        </w:rPr>
        <w:t>).</w:t>
      </w:r>
    </w:p>
    <w:p w14:paraId="624B1B8B" w14:textId="5AFA43FA" w:rsidR="00675230" w:rsidRPr="00836F18" w:rsidRDefault="00E41C4C" w:rsidP="00836F18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5AA557" wp14:editId="4C8A1D51">
            <wp:extent cx="5267325" cy="3392367"/>
            <wp:effectExtent l="0" t="0" r="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2424" cy="340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FD7ED" w14:textId="3AD68FD6" w:rsidR="00E14DC1" w:rsidRPr="004645A5" w:rsidRDefault="00675230" w:rsidP="004645A5">
      <w:pPr>
        <w:pStyle w:val="Legenda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5230">
        <w:rPr>
          <w:color w:val="000000" w:themeColor="text1"/>
        </w:rPr>
        <w:t xml:space="preserve">Rysunek </w:t>
      </w:r>
      <w:r w:rsidR="00836F18">
        <w:rPr>
          <w:color w:val="000000" w:themeColor="text1"/>
        </w:rPr>
        <w:t>1</w:t>
      </w:r>
      <w:r w:rsidRPr="00675230">
        <w:rPr>
          <w:color w:val="000000" w:themeColor="text1"/>
        </w:rPr>
        <w:t xml:space="preserve"> Wprowadzanie danych o </w:t>
      </w:r>
      <w:r w:rsidR="00836F18">
        <w:rPr>
          <w:color w:val="000000" w:themeColor="text1"/>
        </w:rPr>
        <w:t>pojazdach na parking</w:t>
      </w:r>
    </w:p>
    <w:p w14:paraId="135DC83E" w14:textId="6A4943F0" w:rsidR="00675230" w:rsidRPr="00675230" w:rsidRDefault="00675230" w:rsidP="00A56FE6">
      <w:pPr>
        <w:pStyle w:val="Akapitzlist"/>
        <w:numPr>
          <w:ilvl w:val="0"/>
          <w:numId w:val="1"/>
        </w:numPr>
        <w:tabs>
          <w:tab w:val="right" w:pos="9072"/>
        </w:tabs>
        <w:spacing w:before="120"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4" w:name="_Toc275017258"/>
      <w:bookmarkStart w:id="15" w:name="_Toc92917952"/>
      <w:r w:rsidRPr="00675230">
        <w:rPr>
          <w:rFonts w:ascii="Times New Roman" w:hAnsi="Times New Roman" w:cs="Times New Roman"/>
          <w:b/>
          <w:sz w:val="24"/>
          <w:szCs w:val="24"/>
        </w:rPr>
        <w:lastRenderedPageBreak/>
        <w:t>Opis strony użytkowej projektu</w:t>
      </w:r>
      <w:bookmarkEnd w:id="14"/>
      <w:bookmarkEnd w:id="15"/>
    </w:p>
    <w:p w14:paraId="601DF1E6" w14:textId="0EFD6499" w:rsidR="004645A5" w:rsidRDefault="00675230" w:rsidP="00A72505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675230">
        <w:rPr>
          <w:rFonts w:ascii="Times New Roman" w:hAnsi="Times New Roman" w:cs="Times New Roman"/>
          <w:sz w:val="24"/>
          <w:szCs w:val="24"/>
        </w:rPr>
        <w:t xml:space="preserve">Po uruchomieniu aplikacji pokazuje się okno prezentujące </w:t>
      </w:r>
      <w:r w:rsidR="00F710B1">
        <w:rPr>
          <w:rFonts w:ascii="Times New Roman" w:hAnsi="Times New Roman" w:cs="Times New Roman"/>
          <w:sz w:val="24"/>
          <w:szCs w:val="24"/>
        </w:rPr>
        <w:t>M</w:t>
      </w:r>
      <w:r w:rsidR="0080401C">
        <w:rPr>
          <w:rFonts w:ascii="Times New Roman" w:hAnsi="Times New Roman" w:cs="Times New Roman"/>
          <w:sz w:val="24"/>
          <w:szCs w:val="24"/>
        </w:rPr>
        <w:t>enu funkcji</w:t>
      </w:r>
      <w:r w:rsidR="008355BE">
        <w:rPr>
          <w:rFonts w:ascii="Times New Roman" w:hAnsi="Times New Roman" w:cs="Times New Roman"/>
          <w:sz w:val="24"/>
          <w:szCs w:val="24"/>
        </w:rPr>
        <w:t xml:space="preserve"> (</w:t>
      </w:r>
      <w:r w:rsidR="008355BE" w:rsidRPr="008355BE">
        <w:rPr>
          <w:rFonts w:ascii="Times New Roman" w:hAnsi="Times New Roman" w:cs="Times New Roman"/>
          <w:i/>
          <w:iCs/>
          <w:sz w:val="24"/>
          <w:szCs w:val="24"/>
        </w:rPr>
        <w:t>rys 1</w:t>
      </w:r>
      <w:r w:rsidR="008355BE">
        <w:rPr>
          <w:rFonts w:ascii="Times New Roman" w:hAnsi="Times New Roman" w:cs="Times New Roman"/>
          <w:sz w:val="24"/>
          <w:szCs w:val="24"/>
        </w:rPr>
        <w:t>)</w:t>
      </w:r>
      <w:r w:rsidR="0080401C">
        <w:rPr>
          <w:rFonts w:ascii="Times New Roman" w:hAnsi="Times New Roman" w:cs="Times New Roman"/>
          <w:sz w:val="24"/>
          <w:szCs w:val="24"/>
        </w:rPr>
        <w:t xml:space="preserve"> oraz </w:t>
      </w:r>
      <w:r w:rsidR="008355BE">
        <w:rPr>
          <w:rFonts w:ascii="Times New Roman" w:hAnsi="Times New Roman" w:cs="Times New Roman"/>
          <w:sz w:val="24"/>
          <w:szCs w:val="24"/>
        </w:rPr>
        <w:t xml:space="preserve">menu przyjazdy oraz odjazdy pojazdów </w:t>
      </w:r>
      <w:r w:rsidR="004645A5">
        <w:rPr>
          <w:rFonts w:ascii="Times New Roman" w:hAnsi="Times New Roman" w:cs="Times New Roman"/>
          <w:sz w:val="24"/>
          <w:szCs w:val="24"/>
        </w:rPr>
        <w:t>(</w:t>
      </w:r>
      <w:r w:rsidR="004645A5" w:rsidRPr="004645A5">
        <w:rPr>
          <w:rFonts w:ascii="Times New Roman" w:hAnsi="Times New Roman" w:cs="Times New Roman"/>
          <w:i/>
          <w:iCs/>
          <w:sz w:val="24"/>
          <w:szCs w:val="24"/>
        </w:rPr>
        <w:t xml:space="preserve">rys </w:t>
      </w:r>
      <w:r w:rsidR="008355BE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="004645A5">
        <w:rPr>
          <w:rFonts w:ascii="Times New Roman" w:hAnsi="Times New Roman" w:cs="Times New Roman"/>
          <w:sz w:val="24"/>
          <w:szCs w:val="24"/>
        </w:rPr>
        <w:t>)</w:t>
      </w:r>
      <w:r w:rsidR="0080401C">
        <w:rPr>
          <w:rFonts w:ascii="Times New Roman" w:hAnsi="Times New Roman" w:cs="Times New Roman"/>
          <w:sz w:val="24"/>
          <w:szCs w:val="24"/>
        </w:rPr>
        <w:t xml:space="preserve">. </w:t>
      </w:r>
      <w:r w:rsidR="008355BE">
        <w:rPr>
          <w:rFonts w:ascii="Times New Roman" w:hAnsi="Times New Roman" w:cs="Times New Roman"/>
          <w:sz w:val="24"/>
          <w:szCs w:val="24"/>
        </w:rPr>
        <w:t xml:space="preserve"> Na </w:t>
      </w:r>
      <w:r w:rsidR="008355BE" w:rsidRPr="008355BE">
        <w:rPr>
          <w:rFonts w:ascii="Times New Roman" w:hAnsi="Times New Roman" w:cs="Times New Roman"/>
          <w:i/>
          <w:iCs/>
          <w:sz w:val="24"/>
          <w:szCs w:val="24"/>
        </w:rPr>
        <w:t>rysunku 1</w:t>
      </w:r>
      <w:r w:rsidR="008355BE">
        <w:rPr>
          <w:rFonts w:ascii="Times New Roman" w:hAnsi="Times New Roman" w:cs="Times New Roman"/>
          <w:sz w:val="24"/>
          <w:szCs w:val="24"/>
        </w:rPr>
        <w:t xml:space="preserve"> zaprezentowano wygląd całej aplikacji.</w:t>
      </w:r>
    </w:p>
    <w:p w14:paraId="66A71B59" w14:textId="5458CA5A" w:rsidR="004645A5" w:rsidRDefault="004645A5" w:rsidP="00E41C4C">
      <w:pPr>
        <w:spacing w:after="0" w:line="36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4645A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74CB49" wp14:editId="19F4C10C">
            <wp:extent cx="5572125" cy="1756030"/>
            <wp:effectExtent l="0" t="0" r="0" b="0"/>
            <wp:docPr id="4" name="Obraz 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9691" cy="1758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7AEB7" w14:textId="7E709721" w:rsidR="004645A5" w:rsidRPr="004645A5" w:rsidRDefault="004645A5" w:rsidP="004645A5">
      <w:pPr>
        <w:pStyle w:val="Legenda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75230">
        <w:rPr>
          <w:color w:val="000000" w:themeColor="text1"/>
        </w:rPr>
        <w:t xml:space="preserve">Rysunek </w:t>
      </w:r>
      <w:r>
        <w:rPr>
          <w:color w:val="000000" w:themeColor="text1"/>
        </w:rPr>
        <w:t>1</w:t>
      </w:r>
      <w:r w:rsidRPr="00675230">
        <w:rPr>
          <w:color w:val="000000" w:themeColor="text1"/>
        </w:rPr>
        <w:t xml:space="preserve"> </w:t>
      </w:r>
      <w:r w:rsidR="00E41C4C">
        <w:rPr>
          <w:color w:val="000000" w:themeColor="text1"/>
        </w:rPr>
        <w:t>Wygląd aplikacji</w:t>
      </w:r>
    </w:p>
    <w:p w14:paraId="299C0D2F" w14:textId="2F61B90F" w:rsidR="00E41C4C" w:rsidRDefault="00A56FE6" w:rsidP="00A72505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„Menu funkcji”, które znajduje się po prawej stronie d</w:t>
      </w:r>
      <w:r w:rsidR="0080401C">
        <w:rPr>
          <w:rFonts w:ascii="Times New Roman" w:hAnsi="Times New Roman" w:cs="Times New Roman"/>
          <w:sz w:val="24"/>
          <w:szCs w:val="24"/>
        </w:rPr>
        <w:t>odane są odpowiednie przyciski d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0401C">
        <w:rPr>
          <w:rFonts w:ascii="Times New Roman" w:hAnsi="Times New Roman" w:cs="Times New Roman"/>
          <w:sz w:val="24"/>
          <w:szCs w:val="24"/>
        </w:rPr>
        <w:t>przyjazdów</w:t>
      </w:r>
      <w:r>
        <w:rPr>
          <w:rFonts w:ascii="Times New Roman" w:hAnsi="Times New Roman" w:cs="Times New Roman"/>
          <w:sz w:val="24"/>
          <w:szCs w:val="24"/>
        </w:rPr>
        <w:t>, odjazdów</w:t>
      </w:r>
      <w:r w:rsidR="0080401C">
        <w:rPr>
          <w:rFonts w:ascii="Times New Roman" w:hAnsi="Times New Roman" w:cs="Times New Roman"/>
          <w:sz w:val="24"/>
          <w:szCs w:val="24"/>
        </w:rPr>
        <w:t xml:space="preserve"> oraz do sortowania aut znajdujących się na parkingu według numeru rejestracyjnego i pojemności silnika.</w:t>
      </w:r>
      <w:r w:rsidR="005D1171">
        <w:rPr>
          <w:rFonts w:ascii="Times New Roman" w:hAnsi="Times New Roman" w:cs="Times New Roman"/>
          <w:sz w:val="24"/>
          <w:szCs w:val="24"/>
        </w:rPr>
        <w:t xml:space="preserve"> Aktualny stan parkingu oraz jego</w:t>
      </w:r>
      <w:r>
        <w:rPr>
          <w:rFonts w:ascii="Times New Roman" w:hAnsi="Times New Roman" w:cs="Times New Roman"/>
          <w:sz w:val="24"/>
          <w:szCs w:val="24"/>
        </w:rPr>
        <w:t xml:space="preserve"> wygląd</w:t>
      </w:r>
      <w:r w:rsidR="005D117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wizualny </w:t>
      </w:r>
      <w:r w:rsidR="005D1171">
        <w:rPr>
          <w:rFonts w:ascii="Times New Roman" w:hAnsi="Times New Roman" w:cs="Times New Roman"/>
          <w:sz w:val="24"/>
          <w:szCs w:val="24"/>
        </w:rPr>
        <w:t>można sprawdzić za pomocą odpowiednio podpisanych przycisków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E41C4C">
        <w:rPr>
          <w:rFonts w:ascii="Times New Roman" w:hAnsi="Times New Roman" w:cs="Times New Roman"/>
          <w:i/>
          <w:iCs/>
          <w:sz w:val="24"/>
          <w:szCs w:val="24"/>
        </w:rPr>
        <w:t>rys 2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3AC0A7BA" w14:textId="24CD7FBE" w:rsidR="00E41C4C" w:rsidRDefault="00E41C4C" w:rsidP="00E41C4C">
      <w:pPr>
        <w:spacing w:after="0" w:line="36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DC1BE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35DDD2" wp14:editId="138B85ED">
            <wp:extent cx="3686689" cy="2953162"/>
            <wp:effectExtent l="0" t="0" r="9525" b="0"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2953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A65AD" w14:textId="4A711072" w:rsidR="00E41C4C" w:rsidRDefault="00E41C4C" w:rsidP="00E41C4C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 w:rsidRPr="00675230">
        <w:rPr>
          <w:color w:val="000000" w:themeColor="text1"/>
        </w:rPr>
        <w:t xml:space="preserve">Rysunek </w:t>
      </w:r>
      <w:r>
        <w:rPr>
          <w:color w:val="000000" w:themeColor="text1"/>
        </w:rPr>
        <w:t>2 Wygląd menu</w:t>
      </w:r>
    </w:p>
    <w:p w14:paraId="1A45E6A7" w14:textId="77777777" w:rsidR="00F710B1" w:rsidRDefault="0080401C" w:rsidP="00E41C4C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 prawej stronie znajduje się menu</w:t>
      </w:r>
      <w:r w:rsidR="004E54D2">
        <w:rPr>
          <w:rFonts w:ascii="Times New Roman" w:hAnsi="Times New Roman" w:cs="Times New Roman"/>
          <w:sz w:val="24"/>
          <w:szCs w:val="24"/>
        </w:rPr>
        <w:t xml:space="preserve"> „Przyjazdy oraz odjazdy pojazdów”</w:t>
      </w:r>
      <w:r w:rsidR="00A56FE6">
        <w:rPr>
          <w:rFonts w:ascii="Times New Roman" w:hAnsi="Times New Roman" w:cs="Times New Roman"/>
          <w:sz w:val="24"/>
          <w:szCs w:val="24"/>
        </w:rPr>
        <w:t xml:space="preserve"> (</w:t>
      </w:r>
      <w:r w:rsidR="00A56FE6" w:rsidRPr="00E41C4C">
        <w:rPr>
          <w:rFonts w:ascii="Times New Roman" w:hAnsi="Times New Roman" w:cs="Times New Roman"/>
          <w:i/>
          <w:iCs/>
          <w:sz w:val="24"/>
          <w:szCs w:val="24"/>
        </w:rPr>
        <w:t xml:space="preserve">rys </w:t>
      </w:r>
      <w:r w:rsidR="00A56FE6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="00A56FE6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 Jeśli użytkownik chce dodać nowe auto, wypełnia puste miejsca odpowiednimi danymi</w:t>
      </w:r>
      <w:r w:rsidR="004E54D2">
        <w:rPr>
          <w:rFonts w:ascii="Times New Roman" w:hAnsi="Times New Roman" w:cs="Times New Roman"/>
          <w:sz w:val="24"/>
          <w:szCs w:val="24"/>
        </w:rPr>
        <w:t xml:space="preserve"> (miejsce parkingowe</w:t>
      </w:r>
      <w:r>
        <w:rPr>
          <w:rFonts w:ascii="Times New Roman" w:hAnsi="Times New Roman" w:cs="Times New Roman"/>
          <w:sz w:val="24"/>
          <w:szCs w:val="24"/>
        </w:rPr>
        <w:t>, markę,</w:t>
      </w:r>
      <w:r w:rsidR="004E54D2">
        <w:rPr>
          <w:rFonts w:ascii="Times New Roman" w:hAnsi="Times New Roman" w:cs="Times New Roman"/>
          <w:sz w:val="24"/>
          <w:szCs w:val="24"/>
        </w:rPr>
        <w:t xml:space="preserve"> pojemność silnika,</w:t>
      </w:r>
      <w:r>
        <w:rPr>
          <w:rFonts w:ascii="Times New Roman" w:hAnsi="Times New Roman" w:cs="Times New Roman"/>
          <w:sz w:val="24"/>
          <w:szCs w:val="24"/>
        </w:rPr>
        <w:t xml:space="preserve"> rok produkcji,</w:t>
      </w:r>
      <w:r w:rsidR="004E54D2">
        <w:rPr>
          <w:rFonts w:ascii="Times New Roman" w:hAnsi="Times New Roman" w:cs="Times New Roman"/>
          <w:sz w:val="24"/>
          <w:szCs w:val="24"/>
        </w:rPr>
        <w:t xml:space="preserve"> numer rejestracyjny, nazwisko właściciela, </w:t>
      </w:r>
      <w:r>
        <w:rPr>
          <w:rFonts w:ascii="Times New Roman" w:hAnsi="Times New Roman" w:cs="Times New Roman"/>
          <w:sz w:val="24"/>
          <w:szCs w:val="24"/>
        </w:rPr>
        <w:t>datę zaparkowania</w:t>
      </w:r>
      <w:r w:rsidR="004E54D2">
        <w:rPr>
          <w:rFonts w:ascii="Times New Roman" w:hAnsi="Times New Roman" w:cs="Times New Roman"/>
          <w:sz w:val="24"/>
          <w:szCs w:val="24"/>
        </w:rPr>
        <w:t>)</w:t>
      </w:r>
      <w:r w:rsidR="00F710B1">
        <w:rPr>
          <w:rFonts w:ascii="Times New Roman" w:hAnsi="Times New Roman" w:cs="Times New Roman"/>
          <w:sz w:val="24"/>
          <w:szCs w:val="24"/>
        </w:rPr>
        <w:t>, a następnie w Menu funkcji (</w:t>
      </w:r>
      <w:r w:rsidR="00F710B1" w:rsidRPr="00F710B1">
        <w:rPr>
          <w:rFonts w:ascii="Times New Roman" w:hAnsi="Times New Roman" w:cs="Times New Roman"/>
          <w:i/>
          <w:iCs/>
          <w:sz w:val="24"/>
          <w:szCs w:val="24"/>
        </w:rPr>
        <w:t>rys 1</w:t>
      </w:r>
      <w:r w:rsidR="00F710B1">
        <w:rPr>
          <w:rFonts w:ascii="Times New Roman" w:hAnsi="Times New Roman" w:cs="Times New Roman"/>
          <w:sz w:val="24"/>
          <w:szCs w:val="24"/>
        </w:rPr>
        <w:t xml:space="preserve">) wybierze, który pojazd ma przyjechać. </w:t>
      </w:r>
      <w:r w:rsidR="00A72505">
        <w:rPr>
          <w:rFonts w:ascii="Times New Roman" w:hAnsi="Times New Roman" w:cs="Times New Roman"/>
          <w:sz w:val="24"/>
          <w:szCs w:val="24"/>
        </w:rPr>
        <w:t>Pojazd zostanie wtedy dodany do</w:t>
      </w:r>
      <w:r w:rsidR="004E54D2">
        <w:rPr>
          <w:rFonts w:ascii="Times New Roman" w:hAnsi="Times New Roman" w:cs="Times New Roman"/>
          <w:sz w:val="24"/>
          <w:szCs w:val="24"/>
        </w:rPr>
        <w:t xml:space="preserve"> listy</w:t>
      </w:r>
      <w:r w:rsidR="00A72505">
        <w:rPr>
          <w:rFonts w:ascii="Times New Roman" w:hAnsi="Times New Roman" w:cs="Times New Roman"/>
          <w:sz w:val="24"/>
          <w:szCs w:val="24"/>
        </w:rPr>
        <w:t xml:space="preserve"> przyjazdów.</w:t>
      </w:r>
      <w:r>
        <w:rPr>
          <w:rFonts w:ascii="Times New Roman" w:hAnsi="Times New Roman" w:cs="Times New Roman"/>
          <w:sz w:val="24"/>
          <w:szCs w:val="24"/>
        </w:rPr>
        <w:t xml:space="preserve"> Jeśli</w:t>
      </w:r>
      <w:r w:rsidR="005D1171">
        <w:rPr>
          <w:rFonts w:ascii="Times New Roman" w:hAnsi="Times New Roman" w:cs="Times New Roman"/>
          <w:sz w:val="24"/>
          <w:szCs w:val="24"/>
        </w:rPr>
        <w:t xml:space="preserve"> użytkownik</w:t>
      </w:r>
      <w:r>
        <w:rPr>
          <w:rFonts w:ascii="Times New Roman" w:hAnsi="Times New Roman" w:cs="Times New Roman"/>
          <w:sz w:val="24"/>
          <w:szCs w:val="24"/>
        </w:rPr>
        <w:t xml:space="preserve"> chce, aby jakiś pojazd wyjechał z parkingu, wystarczy że wpisze numer pojazdu z listy, oraz miejsce </w:t>
      </w:r>
      <w:r>
        <w:rPr>
          <w:rFonts w:ascii="Times New Roman" w:hAnsi="Times New Roman" w:cs="Times New Roman"/>
          <w:sz w:val="24"/>
          <w:szCs w:val="24"/>
        </w:rPr>
        <w:lastRenderedPageBreak/>
        <w:t>parkingowe, na którym się znajduje</w:t>
      </w:r>
      <w:r w:rsidR="00F710B1">
        <w:rPr>
          <w:rFonts w:ascii="Times New Roman" w:hAnsi="Times New Roman" w:cs="Times New Roman"/>
          <w:sz w:val="24"/>
          <w:szCs w:val="24"/>
        </w:rPr>
        <w:t>, a następnie w Menu Funkcji (</w:t>
      </w:r>
      <w:r w:rsidR="00F710B1" w:rsidRPr="00F710B1">
        <w:rPr>
          <w:rFonts w:ascii="Times New Roman" w:hAnsi="Times New Roman" w:cs="Times New Roman"/>
          <w:i/>
          <w:iCs/>
          <w:sz w:val="24"/>
          <w:szCs w:val="24"/>
        </w:rPr>
        <w:t>rys 1</w:t>
      </w:r>
      <w:r w:rsidR="00F710B1">
        <w:rPr>
          <w:rFonts w:ascii="Times New Roman" w:hAnsi="Times New Roman" w:cs="Times New Roman"/>
          <w:sz w:val="24"/>
          <w:szCs w:val="24"/>
        </w:rPr>
        <w:t>) wybierze, który pojazd ma odjechać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A72505">
        <w:rPr>
          <w:rFonts w:ascii="Times New Roman" w:hAnsi="Times New Roman" w:cs="Times New Roman"/>
          <w:sz w:val="24"/>
          <w:szCs w:val="24"/>
        </w:rPr>
        <w:t>Pojazd zostanie wtedy dodany do</w:t>
      </w:r>
      <w:r w:rsidR="004E54D2">
        <w:rPr>
          <w:rFonts w:ascii="Times New Roman" w:hAnsi="Times New Roman" w:cs="Times New Roman"/>
          <w:sz w:val="24"/>
          <w:szCs w:val="24"/>
        </w:rPr>
        <w:t xml:space="preserve"> listy </w:t>
      </w:r>
      <w:r w:rsidR="00A72505">
        <w:rPr>
          <w:rFonts w:ascii="Times New Roman" w:hAnsi="Times New Roman" w:cs="Times New Roman"/>
          <w:sz w:val="24"/>
          <w:szCs w:val="24"/>
        </w:rPr>
        <w:t>odjazdów.</w:t>
      </w:r>
    </w:p>
    <w:p w14:paraId="7FB90D34" w14:textId="434428C2" w:rsidR="00DC1BE2" w:rsidRDefault="004E54D2" w:rsidP="00E41C4C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najduje się tu także przycisk „Wyczyść”, który pozwala użytkownikowi </w:t>
      </w:r>
      <w:r w:rsidR="00F710B1">
        <w:rPr>
          <w:rFonts w:ascii="Times New Roman" w:hAnsi="Times New Roman" w:cs="Times New Roman"/>
          <w:sz w:val="24"/>
          <w:szCs w:val="24"/>
        </w:rPr>
        <w:t xml:space="preserve"> w </w:t>
      </w:r>
      <w:r>
        <w:rPr>
          <w:rFonts w:ascii="Times New Roman" w:hAnsi="Times New Roman" w:cs="Times New Roman"/>
          <w:sz w:val="24"/>
          <w:szCs w:val="24"/>
        </w:rPr>
        <w:t>szybk</w:t>
      </w:r>
      <w:r w:rsidR="00F710B1">
        <w:rPr>
          <w:rFonts w:ascii="Times New Roman" w:hAnsi="Times New Roman" w:cs="Times New Roman"/>
          <w:sz w:val="24"/>
          <w:szCs w:val="24"/>
        </w:rPr>
        <w:t xml:space="preserve">i sposób </w:t>
      </w:r>
      <w:r>
        <w:rPr>
          <w:rFonts w:ascii="Times New Roman" w:hAnsi="Times New Roman" w:cs="Times New Roman"/>
          <w:sz w:val="24"/>
          <w:szCs w:val="24"/>
        </w:rPr>
        <w:t xml:space="preserve">wyczyścić pola tekstowe w aplikacji. </w:t>
      </w:r>
      <w:r w:rsidR="00F710B1">
        <w:rPr>
          <w:rFonts w:ascii="Times New Roman" w:hAnsi="Times New Roman" w:cs="Times New Roman"/>
          <w:sz w:val="24"/>
          <w:szCs w:val="24"/>
        </w:rPr>
        <w:t>Dodatkowo n</w:t>
      </w:r>
      <w:r>
        <w:rPr>
          <w:rFonts w:ascii="Times New Roman" w:hAnsi="Times New Roman" w:cs="Times New Roman"/>
          <w:sz w:val="24"/>
          <w:szCs w:val="24"/>
        </w:rPr>
        <w:t>a samym dole usytuowana jest opcja wyszukiwania pojazdu po numerze rejestracyjnym</w:t>
      </w:r>
      <w:r w:rsidR="00F710B1">
        <w:rPr>
          <w:rFonts w:ascii="Times New Roman" w:hAnsi="Times New Roman" w:cs="Times New Roman"/>
          <w:sz w:val="24"/>
          <w:szCs w:val="24"/>
        </w:rPr>
        <w:t>.</w:t>
      </w:r>
    </w:p>
    <w:p w14:paraId="2D9466CA" w14:textId="6E90B9A2" w:rsidR="00DC1BE2" w:rsidRDefault="00DC1BE2" w:rsidP="00E41C4C">
      <w:pPr>
        <w:spacing w:after="0" w:line="360" w:lineRule="auto"/>
        <w:ind w:firstLine="360"/>
        <w:jc w:val="center"/>
        <w:rPr>
          <w:rFonts w:ascii="Times New Roman" w:hAnsi="Times New Roman" w:cs="Times New Roman"/>
          <w:sz w:val="24"/>
          <w:szCs w:val="24"/>
        </w:rPr>
      </w:pPr>
      <w:r w:rsidRPr="00DC1BE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FF6BDD9" wp14:editId="5A19BE99">
            <wp:extent cx="5257800" cy="2256241"/>
            <wp:effectExtent l="0" t="0" r="0" b="0"/>
            <wp:docPr id="10" name="Obraz 10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tekst&#10;&#10;Opis wygenerowany automatyczni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2230" cy="2262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E5BFC" w14:textId="2EDB1717" w:rsidR="00E41C4C" w:rsidRPr="00675230" w:rsidRDefault="00E41C4C" w:rsidP="00E41C4C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 w:rsidRPr="00675230">
        <w:rPr>
          <w:color w:val="000000" w:themeColor="text1"/>
        </w:rPr>
        <w:t xml:space="preserve">Rysunek </w:t>
      </w:r>
      <w:r>
        <w:rPr>
          <w:color w:val="000000" w:themeColor="text1"/>
        </w:rPr>
        <w:t>3 Wygląd menu wprowadzania danych</w:t>
      </w:r>
    </w:p>
    <w:p w14:paraId="39158007" w14:textId="16D9B88D" w:rsidR="00675230" w:rsidRDefault="00675230" w:rsidP="00A56FE6">
      <w:pPr>
        <w:pStyle w:val="Akapitzlist"/>
        <w:numPr>
          <w:ilvl w:val="0"/>
          <w:numId w:val="1"/>
        </w:numPr>
        <w:tabs>
          <w:tab w:val="right" w:pos="9072"/>
        </w:tabs>
        <w:spacing w:before="120"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6" w:name="_Toc275017259"/>
      <w:bookmarkStart w:id="17" w:name="_Toc92917953"/>
      <w:r w:rsidRPr="00675230">
        <w:rPr>
          <w:rFonts w:ascii="Times New Roman" w:hAnsi="Times New Roman" w:cs="Times New Roman"/>
          <w:b/>
          <w:sz w:val="24"/>
          <w:szCs w:val="24"/>
        </w:rPr>
        <w:t>Podsumowanie i wnioski</w:t>
      </w:r>
      <w:bookmarkEnd w:id="16"/>
      <w:bookmarkEnd w:id="17"/>
    </w:p>
    <w:p w14:paraId="08DD63D7" w14:textId="77777777" w:rsidR="00675230" w:rsidRPr="00DD1C12" w:rsidRDefault="00675230" w:rsidP="00DD1C12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DD1C12">
        <w:rPr>
          <w:rFonts w:ascii="Times New Roman" w:hAnsi="Times New Roman" w:cs="Times New Roman"/>
          <w:sz w:val="24"/>
          <w:szCs w:val="24"/>
        </w:rPr>
        <w:t>Projekt udało się zrealizować zgodnie z postawionymi wymaganiami. Od strony użytkowej można poprawić następujące elementy:</w:t>
      </w:r>
    </w:p>
    <w:p w14:paraId="5A43C393" w14:textId="03B84CC4" w:rsidR="00A72505" w:rsidRDefault="00A72505" w:rsidP="00DD1C12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rdziej przejrzysty wizualnie parking, dodanie dokładnej numeracji kolumn i wierszy</w:t>
      </w:r>
    </w:p>
    <w:p w14:paraId="5065A9CF" w14:textId="030B2897" w:rsidR="00A72505" w:rsidRDefault="005D1171" w:rsidP="00DD1C12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obne</w:t>
      </w:r>
      <w:r w:rsidR="00FE2F89">
        <w:rPr>
          <w:rFonts w:ascii="Times New Roman" w:hAnsi="Times New Roman" w:cs="Times New Roman"/>
          <w:sz w:val="24"/>
          <w:szCs w:val="24"/>
        </w:rPr>
        <w:t xml:space="preserve"> wyskakujące</w:t>
      </w:r>
      <w:r>
        <w:rPr>
          <w:rFonts w:ascii="Times New Roman" w:hAnsi="Times New Roman" w:cs="Times New Roman"/>
          <w:sz w:val="24"/>
          <w:szCs w:val="24"/>
        </w:rPr>
        <w:t xml:space="preserve"> o</w:t>
      </w:r>
      <w:r w:rsidR="009D63F5">
        <w:rPr>
          <w:rFonts w:ascii="Times New Roman" w:hAnsi="Times New Roman" w:cs="Times New Roman"/>
          <w:sz w:val="24"/>
          <w:szCs w:val="24"/>
        </w:rPr>
        <w:t>kna dla przyjazdów i odjazdów</w:t>
      </w:r>
      <w:r>
        <w:rPr>
          <w:rFonts w:ascii="Times New Roman" w:hAnsi="Times New Roman" w:cs="Times New Roman"/>
          <w:sz w:val="24"/>
          <w:szCs w:val="24"/>
        </w:rPr>
        <w:t>, które wyświetlałyby się po naciśnięciu odpowiedniego przycisku. W wspomnianych oknach użytkownik wybierałby jaki typ pojazdu chce dodać i wpisać odpowiednie dane</w:t>
      </w:r>
    </w:p>
    <w:p w14:paraId="6B7F7F59" w14:textId="56B6EBF1" w:rsidR="00FE2F89" w:rsidRDefault="005D1171" w:rsidP="00FE2F8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k możliwości wpisania na miejsce parkingowe pojazdu, jeśli nie są wypełnione </w:t>
      </w:r>
      <w:r w:rsidR="00FE2F89">
        <w:rPr>
          <w:rFonts w:ascii="Times New Roman" w:hAnsi="Times New Roman" w:cs="Times New Roman"/>
          <w:sz w:val="24"/>
          <w:szCs w:val="24"/>
        </w:rPr>
        <w:t xml:space="preserve">wszystkie </w:t>
      </w:r>
      <w:r>
        <w:rPr>
          <w:rFonts w:ascii="Times New Roman" w:hAnsi="Times New Roman" w:cs="Times New Roman"/>
          <w:sz w:val="24"/>
          <w:szCs w:val="24"/>
        </w:rPr>
        <w:t>pola identyfikujące pojazd</w:t>
      </w:r>
    </w:p>
    <w:p w14:paraId="4286617B" w14:textId="519A4B41" w:rsidR="00300F58" w:rsidRPr="00FE2F89" w:rsidRDefault="00300F58" w:rsidP="00FE2F89">
      <w:pPr>
        <w:pStyle w:val="Akapitzlist"/>
        <w:numPr>
          <w:ilvl w:val="0"/>
          <w:numId w:val="9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bór przez użytkownika za pomocą jakich wartości chce posegregować lub znaleźć pojazdy znajdujące się na parkingu</w:t>
      </w:r>
    </w:p>
    <w:p w14:paraId="5640C3D8" w14:textId="26119A62" w:rsidR="007249EF" w:rsidRDefault="00A72505" w:rsidP="00C0313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przyszłości istnieje możliwość dodania większej ilości pojazdów, które będą mogły parkować na parkingu (np. rowery, hulajnogi).</w:t>
      </w:r>
    </w:p>
    <w:p w14:paraId="3C0CA06C" w14:textId="77777777" w:rsidR="00962F08" w:rsidRPr="00962F08" w:rsidRDefault="00FE2F89" w:rsidP="00C0313A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62F08">
        <w:rPr>
          <w:rFonts w:ascii="Times New Roman" w:hAnsi="Times New Roman" w:cs="Times New Roman"/>
          <w:b/>
          <w:bCs/>
          <w:sz w:val="24"/>
          <w:szCs w:val="24"/>
        </w:rPr>
        <w:t>Projekt wraz z dokumentacją będzie znajdować się przez 30 dni na:</w:t>
      </w:r>
    </w:p>
    <w:p w14:paraId="5160FCE7" w14:textId="1DCC274E" w:rsidR="00E41C4C" w:rsidRDefault="00962F08" w:rsidP="00C0313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62F08">
        <w:rPr>
          <w:rFonts w:ascii="Times New Roman" w:hAnsi="Times New Roman" w:cs="Times New Roman"/>
          <w:sz w:val="24"/>
          <w:szCs w:val="24"/>
        </w:rPr>
        <w:t>https://github.com/KamSzy1/Parking_Projekt</w:t>
      </w:r>
    </w:p>
    <w:p w14:paraId="6FA2E4AE" w14:textId="4090BE69" w:rsidR="00FE2F89" w:rsidRPr="00FE2F89" w:rsidRDefault="00FE2F89" w:rsidP="00FE2F89">
      <w:pPr>
        <w:pStyle w:val="Akapitzlist"/>
        <w:numPr>
          <w:ilvl w:val="0"/>
          <w:numId w:val="1"/>
        </w:numPr>
        <w:tabs>
          <w:tab w:val="right" w:pos="9072"/>
        </w:tabs>
        <w:spacing w:before="120" w:after="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8" w:name="_Toc92917954"/>
      <w:r>
        <w:rPr>
          <w:rFonts w:ascii="Times New Roman" w:hAnsi="Times New Roman" w:cs="Times New Roman"/>
          <w:b/>
          <w:sz w:val="24"/>
          <w:szCs w:val="24"/>
        </w:rPr>
        <w:t>Literatura:</w:t>
      </w:r>
      <w:bookmarkEnd w:id="18"/>
    </w:p>
    <w:p w14:paraId="3266C086" w14:textId="4E9CB0BC" w:rsidR="00300F58" w:rsidRPr="00962F08" w:rsidRDefault="001E5244" w:rsidP="00962F08">
      <w:pPr>
        <w:pStyle w:val="Akapitzlist"/>
        <w:numPr>
          <w:ilvl w:val="0"/>
          <w:numId w:val="1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0" w:history="1">
        <w:r w:rsidR="00FE2F89" w:rsidRPr="00F5273C">
          <w:rPr>
            <w:rStyle w:val="Hipercze"/>
            <w:rFonts w:ascii="Times New Roman" w:hAnsi="Times New Roman" w:cs="Times New Roman"/>
            <w:sz w:val="24"/>
            <w:szCs w:val="24"/>
          </w:rPr>
          <w:t>https://www.w3schools.com/java/default.asp</w:t>
        </w:r>
      </w:hyperlink>
    </w:p>
    <w:sectPr w:rsidR="00300F58" w:rsidRPr="00962F08" w:rsidSect="00606776">
      <w:headerReference w:type="default" r:id="rId21"/>
      <w:footerReference w:type="default" r:id="rId22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AB6DA" w14:textId="77777777" w:rsidR="001E5244" w:rsidRDefault="001E5244">
      <w:pPr>
        <w:spacing w:after="0" w:line="240" w:lineRule="auto"/>
      </w:pPr>
      <w:r>
        <w:separator/>
      </w:r>
    </w:p>
  </w:endnote>
  <w:endnote w:type="continuationSeparator" w:id="0">
    <w:p w14:paraId="48C8CFC7" w14:textId="77777777" w:rsidR="001E5244" w:rsidRDefault="001E52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1E524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AC7D5" w14:textId="77777777" w:rsidR="001E5244" w:rsidRDefault="001E5244">
      <w:pPr>
        <w:spacing w:after="0" w:line="240" w:lineRule="auto"/>
      </w:pPr>
      <w:r>
        <w:separator/>
      </w:r>
    </w:p>
  </w:footnote>
  <w:footnote w:type="continuationSeparator" w:id="0">
    <w:p w14:paraId="4B3AD555" w14:textId="77777777" w:rsidR="001E5244" w:rsidRDefault="001E52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1E5244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500D7"/>
    <w:multiLevelType w:val="hybridMultilevel"/>
    <w:tmpl w:val="DDA496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8605D"/>
    <w:multiLevelType w:val="hybridMultilevel"/>
    <w:tmpl w:val="677C880A"/>
    <w:lvl w:ilvl="0" w:tplc="CAF82F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DFE453E"/>
    <w:multiLevelType w:val="hybridMultilevel"/>
    <w:tmpl w:val="9AC622E2"/>
    <w:lvl w:ilvl="0" w:tplc="4780856C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373975"/>
    <w:multiLevelType w:val="hybridMultilevel"/>
    <w:tmpl w:val="F0C8D48E"/>
    <w:lvl w:ilvl="0" w:tplc="0415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E46875"/>
    <w:multiLevelType w:val="hybridMultilevel"/>
    <w:tmpl w:val="42F04546"/>
    <w:lvl w:ilvl="0" w:tplc="DA5A5B9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130C3"/>
    <w:multiLevelType w:val="hybridMultilevel"/>
    <w:tmpl w:val="E0A480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40395"/>
    <w:multiLevelType w:val="multilevel"/>
    <w:tmpl w:val="300820A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6E0D70"/>
    <w:multiLevelType w:val="hybridMultilevel"/>
    <w:tmpl w:val="6416072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AC12BE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1" w15:restartNumberingAfterBreak="0">
    <w:nsid w:val="4A49292E"/>
    <w:multiLevelType w:val="hybridMultilevel"/>
    <w:tmpl w:val="E38068C0"/>
    <w:lvl w:ilvl="0" w:tplc="0415000F">
      <w:start w:val="1"/>
      <w:numFmt w:val="decimal"/>
      <w:lvlText w:val="%1."/>
      <w:lvlJc w:val="left"/>
      <w:pPr>
        <w:ind w:left="1080" w:hanging="360"/>
      </w:p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4" w15:restartNumberingAfterBreak="0">
    <w:nsid w:val="74FB04C7"/>
    <w:multiLevelType w:val="hybridMultilevel"/>
    <w:tmpl w:val="E70C6F16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5E40AB5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786D31B8"/>
    <w:multiLevelType w:val="hybridMultilevel"/>
    <w:tmpl w:val="2898C6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13"/>
  </w:num>
  <w:num w:numId="5">
    <w:abstractNumId w:val="9"/>
  </w:num>
  <w:num w:numId="6">
    <w:abstractNumId w:val="6"/>
  </w:num>
  <w:num w:numId="7">
    <w:abstractNumId w:val="4"/>
  </w:num>
  <w:num w:numId="8">
    <w:abstractNumId w:val="11"/>
  </w:num>
  <w:num w:numId="9">
    <w:abstractNumId w:val="14"/>
  </w:num>
  <w:num w:numId="10">
    <w:abstractNumId w:val="1"/>
  </w:num>
  <w:num w:numId="11">
    <w:abstractNumId w:val="2"/>
  </w:num>
  <w:num w:numId="12">
    <w:abstractNumId w:val="7"/>
  </w:num>
  <w:num w:numId="13">
    <w:abstractNumId w:val="16"/>
  </w:num>
  <w:num w:numId="14">
    <w:abstractNumId w:val="15"/>
  </w:num>
  <w:num w:numId="15">
    <w:abstractNumId w:val="5"/>
  </w:num>
  <w:num w:numId="16">
    <w:abstractNumId w:val="10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qQUAA9rdpywAAAA="/>
  </w:docVars>
  <w:rsids>
    <w:rsidRoot w:val="00566BD2"/>
    <w:rsid w:val="000C7387"/>
    <w:rsid w:val="001E4548"/>
    <w:rsid w:val="001E5244"/>
    <w:rsid w:val="001F6F31"/>
    <w:rsid w:val="002129C5"/>
    <w:rsid w:val="0021765C"/>
    <w:rsid w:val="0023164F"/>
    <w:rsid w:val="00270274"/>
    <w:rsid w:val="002909C2"/>
    <w:rsid w:val="002D1A46"/>
    <w:rsid w:val="002F1E9B"/>
    <w:rsid w:val="00300F58"/>
    <w:rsid w:val="00327300"/>
    <w:rsid w:val="00333424"/>
    <w:rsid w:val="0033705A"/>
    <w:rsid w:val="0038613B"/>
    <w:rsid w:val="003E3861"/>
    <w:rsid w:val="00407C44"/>
    <w:rsid w:val="0041373D"/>
    <w:rsid w:val="00437D89"/>
    <w:rsid w:val="004506FD"/>
    <w:rsid w:val="00453E98"/>
    <w:rsid w:val="004645A5"/>
    <w:rsid w:val="004A0994"/>
    <w:rsid w:val="004E54D2"/>
    <w:rsid w:val="0051150C"/>
    <w:rsid w:val="00566BD2"/>
    <w:rsid w:val="005D1171"/>
    <w:rsid w:val="00675230"/>
    <w:rsid w:val="006B0573"/>
    <w:rsid w:val="007249EF"/>
    <w:rsid w:val="00741C74"/>
    <w:rsid w:val="00795144"/>
    <w:rsid w:val="007A31D5"/>
    <w:rsid w:val="0080401C"/>
    <w:rsid w:val="008108FF"/>
    <w:rsid w:val="008355BE"/>
    <w:rsid w:val="00836F18"/>
    <w:rsid w:val="00956BB8"/>
    <w:rsid w:val="00960A27"/>
    <w:rsid w:val="00962F08"/>
    <w:rsid w:val="009679EC"/>
    <w:rsid w:val="009724B9"/>
    <w:rsid w:val="009A4AA1"/>
    <w:rsid w:val="009D63F5"/>
    <w:rsid w:val="00A56FE6"/>
    <w:rsid w:val="00A72505"/>
    <w:rsid w:val="00A967BD"/>
    <w:rsid w:val="00AF7959"/>
    <w:rsid w:val="00B23244"/>
    <w:rsid w:val="00B36D20"/>
    <w:rsid w:val="00B74F95"/>
    <w:rsid w:val="00BD37E6"/>
    <w:rsid w:val="00C003E7"/>
    <w:rsid w:val="00C0313A"/>
    <w:rsid w:val="00C15499"/>
    <w:rsid w:val="00C67B79"/>
    <w:rsid w:val="00CA0F6B"/>
    <w:rsid w:val="00DC1BE2"/>
    <w:rsid w:val="00DD1C12"/>
    <w:rsid w:val="00DD2D71"/>
    <w:rsid w:val="00DF2862"/>
    <w:rsid w:val="00E14DC1"/>
    <w:rsid w:val="00E41C4C"/>
    <w:rsid w:val="00E86765"/>
    <w:rsid w:val="00F710B1"/>
    <w:rsid w:val="00FE2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14DC1"/>
    <w:pPr>
      <w:keepNext/>
      <w:spacing w:before="240" w:after="60" w:line="240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  <w:lang w:val="en-US" w:bidi="en-US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14DC1"/>
    <w:pPr>
      <w:keepNext/>
      <w:spacing w:before="240" w:after="60" w:line="240" w:lineRule="auto"/>
      <w:outlineLvl w:val="2"/>
    </w:pPr>
    <w:rPr>
      <w:rFonts w:ascii="Cambria" w:eastAsia="Times New Roman" w:hAnsi="Cambria" w:cs="Times New Roman"/>
      <w:b/>
      <w:bCs/>
      <w:sz w:val="26"/>
      <w:szCs w:val="26"/>
      <w:lang w:val="en-US" w:bidi="en-US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66BD2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Nagwek2Znak">
    <w:name w:val="Nagłówek 2 Znak"/>
    <w:basedOn w:val="Domylnaczcionkaakapitu"/>
    <w:link w:val="Nagwek2"/>
    <w:uiPriority w:val="9"/>
    <w:rsid w:val="00E14DC1"/>
    <w:rPr>
      <w:rFonts w:ascii="Cambria" w:eastAsia="Times New Roman" w:hAnsi="Cambria" w:cs="Times New Roman"/>
      <w:b/>
      <w:bCs/>
      <w:i/>
      <w:iCs/>
      <w:sz w:val="28"/>
      <w:szCs w:val="28"/>
      <w:lang w:val="en-US" w:bidi="en-US"/>
    </w:rPr>
  </w:style>
  <w:style w:type="character" w:customStyle="1" w:styleId="Nagwek3Znak">
    <w:name w:val="Nagłówek 3 Znak"/>
    <w:basedOn w:val="Domylnaczcionkaakapitu"/>
    <w:link w:val="Nagwek3"/>
    <w:uiPriority w:val="9"/>
    <w:rsid w:val="00E14DC1"/>
    <w:rPr>
      <w:rFonts w:ascii="Cambria" w:eastAsia="Times New Roman" w:hAnsi="Cambria" w:cs="Times New Roman"/>
      <w:b/>
      <w:bCs/>
      <w:sz w:val="26"/>
      <w:szCs w:val="26"/>
      <w:lang w:val="en-US" w:bidi="en-US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D1C12"/>
    <w:rPr>
      <w:color w:val="605E5C"/>
      <w:shd w:val="clear" w:color="auto" w:fill="E1DFDD"/>
    </w:rPr>
  </w:style>
  <w:style w:type="paragraph" w:styleId="Spistreci3">
    <w:name w:val="toc 3"/>
    <w:basedOn w:val="Normalny"/>
    <w:next w:val="Normalny"/>
    <w:autoRedefine/>
    <w:uiPriority w:val="39"/>
    <w:unhideWhenUsed/>
    <w:rsid w:val="00FE2F89"/>
    <w:pPr>
      <w:spacing w:after="100"/>
      <w:ind w:left="440"/>
    </w:pPr>
    <w:rPr>
      <w:rFonts w:eastAsiaTheme="minorEastAsia" w:cs="Times New Roman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1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3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w3schools.com/java/default.asp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0F5F14" w:rsidP="000F5F14">
          <w:pPr>
            <w:pStyle w:val="E623966654F64FC79F43D25B1192748D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091775"/>
    <w:rsid w:val="000F5F14"/>
    <w:rsid w:val="001E421A"/>
    <w:rsid w:val="00264409"/>
    <w:rsid w:val="0042624B"/>
    <w:rsid w:val="005F0BC7"/>
    <w:rsid w:val="006774EC"/>
    <w:rsid w:val="006C1897"/>
    <w:rsid w:val="009C6AB0"/>
    <w:rsid w:val="00A17B25"/>
    <w:rsid w:val="00A56B40"/>
    <w:rsid w:val="00CA7374"/>
    <w:rsid w:val="00D23130"/>
    <w:rsid w:val="00D7295D"/>
    <w:rsid w:val="00F02BE8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0F5F14"/>
    <w:rPr>
      <w:color w:val="808080"/>
    </w:rPr>
  </w:style>
  <w:style w:type="paragraph" w:customStyle="1" w:styleId="E623966654F64FC79F43D25B1192748D1">
    <w:name w:val="E623966654F64FC79F43D25B1192748D1"/>
    <w:rsid w:val="000F5F14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93BC7939D07ED4C958A8B3591E5BE57" ma:contentTypeVersion="0" ma:contentTypeDescription="Utwórz nowy dokument." ma:contentTypeScope="" ma:versionID="4716b764a7ed2baa24e5347f27510b3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2b4cd768218ebcb4ca198ce0275a6ad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DC3F71-E13D-4FB3-80A8-AD0499B010A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2C20695-F3D1-483B-965F-E59DCCE6A13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1F08C9-954F-4F69-A20F-930321FBCB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B6F3E74-7AA9-42FD-8022-A5BEBAB9F6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9</Pages>
  <Words>1101</Words>
  <Characters>6611</Characters>
  <Application>Microsoft Office Word</Application>
  <DocSecurity>0</DocSecurity>
  <Lines>55</Lines>
  <Paragraphs>1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Szydełko  Kamila</cp:lastModifiedBy>
  <cp:revision>6</cp:revision>
  <cp:lastPrinted>2022-01-09T21:43:00Z</cp:lastPrinted>
  <dcterms:created xsi:type="dcterms:W3CDTF">2022-01-10T15:06:00Z</dcterms:created>
  <dcterms:modified xsi:type="dcterms:W3CDTF">2022-01-12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93BC7939D07ED4C958A8B3591E5BE57</vt:lpwstr>
  </property>
</Properties>
</file>